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4C74DEB9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606A25">
              <w:rPr>
                <w:rFonts w:ascii="굴림체" w:eastAsia="굴림체" w:hAnsi="굴림체"/>
                <w:sz w:val="40"/>
                <w:szCs w:val="40"/>
              </w:rPr>
              <w:t>7</w:t>
            </w:r>
          </w:p>
        </w:tc>
        <w:tc>
          <w:tcPr>
            <w:tcW w:w="7334" w:type="dxa"/>
          </w:tcPr>
          <w:p w14:paraId="24AA8C69" w14:textId="039B493D" w:rsidR="00FD259F" w:rsidRPr="00C418AF" w:rsidRDefault="009746EA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S</w:t>
            </w:r>
            <w:r>
              <w:rPr>
                <w:rFonts w:ascii="굴림체" w:eastAsia="굴림체" w:hAnsi="굴림체"/>
                <w:sz w:val="48"/>
                <w:szCs w:val="48"/>
              </w:rPr>
              <w:t>tate Estimator Based Controller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00F88372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7B469D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7B469D">
              <w:rPr>
                <w:rFonts w:ascii="굴림체" w:eastAsia="굴림체" w:hAnsi="굴림체"/>
                <w:sz w:val="28"/>
                <w:szCs w:val="28"/>
              </w:rPr>
              <w:t>2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3A2F6812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은경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94A640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8586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58D76A3B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34AA4235" w14:textId="3E8A7EE6" w:rsidR="00F72943" w:rsidRDefault="00F72943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아래의 </w:t>
      </w:r>
      <w:r w:rsidR="00FB3F0F">
        <w:rPr>
          <w:rFonts w:ascii="굴림체" w:eastAsia="굴림체" w:hAnsi="굴림체" w:hint="eastAsia"/>
          <w:bCs/>
          <w:sz w:val="22"/>
          <w:szCs w:val="22"/>
        </w:rPr>
        <w:t>S</w:t>
      </w:r>
      <w:r w:rsidR="00FB3F0F">
        <w:rPr>
          <w:rFonts w:ascii="굴림체" w:eastAsia="굴림체" w:hAnsi="굴림체"/>
          <w:bCs/>
          <w:sz w:val="22"/>
          <w:szCs w:val="22"/>
        </w:rPr>
        <w:t>tate Estimat</w:t>
      </w:r>
      <w:r w:rsidR="00FB3F0F">
        <w:rPr>
          <w:rFonts w:ascii="굴림체" w:eastAsia="굴림체" w:hAnsi="굴림체" w:hint="eastAsia"/>
          <w:bCs/>
          <w:sz w:val="22"/>
          <w:szCs w:val="22"/>
        </w:rPr>
        <w:t>o</w:t>
      </w:r>
      <w:r w:rsidR="00FB3F0F">
        <w:rPr>
          <w:rFonts w:ascii="굴림체" w:eastAsia="굴림체" w:hAnsi="굴림체"/>
          <w:bCs/>
          <w:sz w:val="22"/>
          <w:szCs w:val="22"/>
        </w:rPr>
        <w:t>r</w:t>
      </w:r>
      <w:r w:rsidR="00FB3F0F"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7708F0">
        <w:rPr>
          <w:rFonts w:ascii="굴림체" w:eastAsia="굴림체" w:hAnsi="굴림체"/>
          <w:bCs/>
          <w:sz w:val="22"/>
          <w:szCs w:val="22"/>
        </w:rPr>
        <w:t xml:space="preserve">입력과 </w:t>
      </w:r>
      <w:r w:rsidR="00E94466">
        <w:rPr>
          <w:rFonts w:ascii="굴림체" w:eastAsia="굴림체" w:hAnsi="굴림체"/>
          <w:bCs/>
          <w:sz w:val="22"/>
          <w:szCs w:val="22"/>
        </w:rPr>
        <w:t xml:space="preserve">출력을 </w:t>
      </w:r>
      <w:r w:rsidR="00E94466">
        <w:rPr>
          <w:rFonts w:ascii="굴림체" w:eastAsia="굴림체" w:hAnsi="굴림체" w:hint="eastAsia"/>
          <w:bCs/>
          <w:sz w:val="22"/>
          <w:szCs w:val="22"/>
        </w:rPr>
        <w:t>통해</w:t>
      </w:r>
      <w:r w:rsidR="007708F0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m:oMath>
        <m:acc>
          <m:acc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 w:rsidR="007708F0">
        <w:rPr>
          <w:rFonts w:ascii="굴림체" w:eastAsia="굴림체" w:hAnsi="굴림체" w:hint="eastAsia"/>
          <w:bCs/>
          <w:iCs/>
          <w:sz w:val="22"/>
          <w:szCs w:val="22"/>
        </w:rPr>
        <w:t>을 추정하여</w:t>
      </w:r>
      <w:r w:rsidR="007708F0">
        <w:rPr>
          <w:rFonts w:ascii="굴림체" w:eastAsia="굴림체" w:hAnsi="굴림체"/>
          <w:bCs/>
          <w:iCs/>
          <w:sz w:val="22"/>
          <w:szCs w:val="22"/>
        </w:rPr>
        <w:t xml:space="preserve"> </w:t>
      </w:r>
      <w:r w:rsidR="007708F0">
        <w:rPr>
          <w:rFonts w:ascii="굴림체" w:eastAsia="굴림체" w:hAnsi="굴림체" w:hint="eastAsia"/>
          <w:bCs/>
          <w:iCs/>
          <w:sz w:val="22"/>
          <w:szCs w:val="22"/>
        </w:rPr>
        <w:t xml:space="preserve">결국엔 x와 같은 </w:t>
      </w:r>
      <m:oMath>
        <m:acc>
          <m:acc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 w:rsidR="007708F0">
        <w:rPr>
          <w:rFonts w:ascii="굴림체" w:eastAsia="굴림체" w:hAnsi="굴림체" w:hint="eastAsia"/>
          <w:bCs/>
          <w:sz w:val="22"/>
          <w:szCs w:val="22"/>
        </w:rPr>
        <w:t xml:space="preserve">을 </w:t>
      </w:r>
      <w:r w:rsidR="00E06630">
        <w:rPr>
          <w:rFonts w:ascii="굴림체" w:eastAsia="굴림체" w:hAnsi="굴림체" w:hint="eastAsia"/>
          <w:bCs/>
          <w:sz w:val="22"/>
          <w:szCs w:val="22"/>
        </w:rPr>
        <w:t>얻어내는 것이다.</w:t>
      </w:r>
    </w:p>
    <w:p w14:paraId="6800C184" w14:textId="45930817" w:rsidR="00D653BE" w:rsidRDefault="00F72943" w:rsidP="003E7B25">
      <w:pPr>
        <w:rPr>
          <w:rFonts w:ascii="굴림체" w:eastAsia="굴림체" w:hAnsi="굴림체"/>
          <w:bCs/>
          <w:sz w:val="22"/>
          <w:szCs w:val="22"/>
        </w:rPr>
      </w:pPr>
      <w:r w:rsidRPr="00F72943">
        <w:rPr>
          <w:noProof/>
        </w:rPr>
        <w:t xml:space="preserve"> </w:t>
      </w:r>
      <w:r>
        <w:rPr>
          <w:noProof/>
        </w:rPr>
        <w:drawing>
          <wp:inline distT="0" distB="0" distL="0" distR="0" wp14:anchorId="43DC84D0" wp14:editId="7DE00B15">
            <wp:extent cx="2826984" cy="14478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32570" cy="145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433F" w14:textId="36B4FEF5" w:rsidR="007B469D" w:rsidRDefault="007B469D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08B168C1" w14:textId="0D37D5A9" w:rsidR="007D146C" w:rsidRDefault="00BB31F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14071DC" wp14:editId="246D8FEB">
            <wp:simplePos x="0" y="0"/>
            <wp:positionH relativeFrom="column">
              <wp:posOffset>2166400</wp:posOffset>
            </wp:positionH>
            <wp:positionV relativeFrom="paragraph">
              <wp:posOffset>51435</wp:posOffset>
            </wp:positionV>
            <wp:extent cx="588010" cy="155575"/>
            <wp:effectExtent l="0" t="0" r="2540" b="0"/>
            <wp:wrapThrough wrapText="bothSides">
              <wp:wrapPolygon edited="0">
                <wp:start x="0" y="0"/>
                <wp:lineTo x="0" y="18514"/>
                <wp:lineTo x="20994" y="18514"/>
                <wp:lineTo x="20994" y="0"/>
                <wp:lineTo x="0" y="0"/>
              </wp:wrapPolygon>
            </wp:wrapThrough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010" cy="15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C042689" wp14:editId="50AF9417">
            <wp:simplePos x="0" y="0"/>
            <wp:positionH relativeFrom="margin">
              <wp:posOffset>19685</wp:posOffset>
            </wp:positionH>
            <wp:positionV relativeFrom="paragraph">
              <wp:posOffset>24765</wp:posOffset>
            </wp:positionV>
            <wp:extent cx="985520" cy="187960"/>
            <wp:effectExtent l="0" t="0" r="5080" b="2540"/>
            <wp:wrapThrough wrapText="bothSides">
              <wp:wrapPolygon edited="0">
                <wp:start x="0" y="0"/>
                <wp:lineTo x="0" y="19703"/>
                <wp:lineTo x="21294" y="19703"/>
                <wp:lineTo x="21294" y="0"/>
                <wp:lineTo x="0" y="0"/>
              </wp:wrapPolygon>
            </wp:wrapThrough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9" t="13501" r="3146" b="5345"/>
                    <a:stretch/>
                  </pic:blipFill>
                  <pic:spPr bwMode="auto">
                    <a:xfrm>
                      <a:off x="0" y="0"/>
                      <a:ext cx="985520" cy="18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D146C">
        <w:rPr>
          <w:rFonts w:ascii="굴림체" w:eastAsia="굴림체" w:hAnsi="굴림체" w:hint="eastAsia"/>
          <w:bCs/>
          <w:sz w:val="22"/>
          <w:szCs w:val="22"/>
        </w:rPr>
        <w:t>으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7D146C">
        <w:rPr>
          <w:rFonts w:ascii="굴림체" w:eastAsia="굴림체" w:hAnsi="굴림체" w:hint="eastAsia"/>
          <w:bCs/>
          <w:sz w:val="22"/>
          <w:szCs w:val="22"/>
        </w:rPr>
        <w:t xml:space="preserve">설정하여 </w:t>
      </w:r>
      <w:r w:rsidR="007D146C">
        <w:rPr>
          <w:rFonts w:ascii="굴림체" w:eastAsia="굴림체" w:hAnsi="굴림체"/>
          <w:bCs/>
          <w:sz w:val="22"/>
          <w:szCs w:val="22"/>
        </w:rPr>
        <w:t xml:space="preserve"> </w:t>
      </w:r>
      <w:r w:rsidR="007D146C"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7D146C">
        <w:rPr>
          <w:rFonts w:ascii="굴림체" w:eastAsia="굴림체" w:hAnsi="굴림체"/>
          <w:bCs/>
          <w:sz w:val="22"/>
          <w:szCs w:val="22"/>
        </w:rPr>
        <w:t>0</w:t>
      </w:r>
      <w:r w:rsidR="007D146C">
        <w:rPr>
          <w:rFonts w:ascii="굴림체" w:eastAsia="굴림체" w:hAnsi="굴림체" w:hint="eastAsia"/>
          <w:bCs/>
          <w:sz w:val="22"/>
          <w:szCs w:val="22"/>
        </w:rPr>
        <w:t>이 되도록 한다.</w:t>
      </w:r>
    </w:p>
    <w:p w14:paraId="6CBB11D0" w14:textId="320C7EE9" w:rsidR="00FB3F0F" w:rsidRDefault="00BB31F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1E99653" wp14:editId="27ED8370">
            <wp:simplePos x="0" y="0"/>
            <wp:positionH relativeFrom="margin">
              <wp:posOffset>22225</wp:posOffset>
            </wp:positionH>
            <wp:positionV relativeFrom="paragraph">
              <wp:posOffset>25400</wp:posOffset>
            </wp:positionV>
            <wp:extent cx="1922145" cy="192405"/>
            <wp:effectExtent l="0" t="0" r="1905" b="0"/>
            <wp:wrapTight wrapText="bothSides">
              <wp:wrapPolygon edited="0">
                <wp:start x="0" y="0"/>
                <wp:lineTo x="0" y="19248"/>
                <wp:lineTo x="21407" y="19248"/>
                <wp:lineTo x="21407" y="0"/>
                <wp:lineTo x="0" y="0"/>
              </wp:wrapPolygon>
            </wp:wrapTight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4" t="1" b="11134"/>
                    <a:stretch/>
                  </pic:blipFill>
                  <pic:spPr bwMode="auto">
                    <a:xfrm>
                      <a:off x="0" y="0"/>
                      <a:ext cx="1922145" cy="192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FBDEB" w14:textId="78005A24" w:rsidR="00BB31F9" w:rsidRDefault="00BB31F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15627EF" wp14:editId="414AA52F">
            <wp:simplePos x="0" y="0"/>
            <wp:positionH relativeFrom="column">
              <wp:posOffset>313616</wp:posOffset>
            </wp:positionH>
            <wp:positionV relativeFrom="paragraph">
              <wp:posOffset>34738</wp:posOffset>
            </wp:positionV>
            <wp:extent cx="1790065" cy="389890"/>
            <wp:effectExtent l="0" t="0" r="635" b="0"/>
            <wp:wrapSquare wrapText="bothSides"/>
            <wp:docPr id="15" name="그림 15" descr="텍스트, 손목시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 descr="텍스트, 손목시계이(가) 표시된 사진&#10;&#10;자동 생성된 설명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065" cy="389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0A003C" w14:textId="1B80903D" w:rsidR="00170990" w:rsidRPr="00170990" w:rsidRDefault="00170990" w:rsidP="0017099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므로</w:t>
      </w:r>
      <w:r w:rsidRPr="00170990"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m:oMath>
        <m:acc>
          <m:accPr>
            <m:chr m:val="̇"/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</m:t>
        </m:r>
        <m:d>
          <m:d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-LC</m:t>
            </m:r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x-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acc>
          <m:acc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+</m:t>
        </m:r>
        <m:d>
          <m:d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B-</m:t>
            </m:r>
            <m:sSub>
              <m:sSub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e</m:t>
                </m:r>
              </m:sub>
            </m:sSub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u</m:t>
        </m:r>
      </m:oMath>
      <w:r w:rsidRPr="00170990">
        <w:rPr>
          <w:rFonts w:ascii="굴림체" w:eastAsia="굴림체" w:hAnsi="굴림체" w:hint="eastAsia"/>
          <w:bCs/>
          <w:iCs/>
          <w:sz w:val="22"/>
          <w:szCs w:val="22"/>
        </w:rPr>
        <w:t>이고</w:t>
      </w:r>
      <m:oMath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 xml:space="preserve"> </m:t>
        </m:r>
      </m:oMath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w:r w:rsidRPr="00170990"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 xml:space="preserve">=A-LC,  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B</m:t>
        </m:r>
      </m:oMath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 일 때 </w:t>
      </w:r>
      <m:oMath>
        <m:acc>
          <m:accPr>
            <m:chr m:val="̇"/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</m:t>
        </m:r>
        <m:d>
          <m:d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-LC</m:t>
            </m:r>
          </m:e>
        </m:d>
        <m:d>
          <m:d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-</m:t>
            </m:r>
            <m:acc>
              <m:accPr>
                <m:ctrlPr>
                  <w:rPr>
                    <w:rFonts w:ascii="Cambria Math" w:eastAsia="굴림체" w:hAnsi="Cambria Math"/>
                    <w:b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(A-LC)e</m:t>
        </m:r>
      </m:oMath>
      <w:r w:rsidR="00CD1BE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CD1BE4">
        <w:rPr>
          <w:rFonts w:ascii="굴림체" w:eastAsia="굴림체" w:hAnsi="굴림체"/>
          <w:bCs/>
          <w:sz w:val="22"/>
          <w:szCs w:val="22"/>
        </w:rPr>
        <w:t xml:space="preserve">가 </w:t>
      </w:r>
      <w:r w:rsidR="00CD1BE4">
        <w:rPr>
          <w:rFonts w:ascii="굴림체" w:eastAsia="굴림체" w:hAnsi="굴림체" w:hint="eastAsia"/>
          <w:bCs/>
          <w:sz w:val="22"/>
          <w:szCs w:val="22"/>
        </w:rPr>
        <w:t>된다.</w:t>
      </w:r>
    </w:p>
    <w:p w14:paraId="6F06359A" w14:textId="77777777" w:rsidR="009707CA" w:rsidRDefault="009707CA" w:rsidP="00170990">
      <w:pPr>
        <w:rPr>
          <w:rFonts w:ascii="굴림체" w:eastAsia="굴림체" w:hAnsi="굴림체"/>
          <w:bCs/>
          <w:iCs/>
          <w:sz w:val="22"/>
          <w:szCs w:val="22"/>
        </w:rPr>
      </w:pPr>
    </w:p>
    <w:p w14:paraId="7AE92215" w14:textId="59EF0860" w:rsidR="00170990" w:rsidRDefault="00F82089" w:rsidP="00170990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78A558B" wp14:editId="34046B67">
            <wp:simplePos x="0" y="0"/>
            <wp:positionH relativeFrom="margin">
              <wp:align>left</wp:align>
            </wp:positionH>
            <wp:positionV relativeFrom="paragraph">
              <wp:posOffset>257901</wp:posOffset>
            </wp:positionV>
            <wp:extent cx="3169920" cy="261620"/>
            <wp:effectExtent l="0" t="0" r="0" b="5080"/>
            <wp:wrapTopAndBottom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2190" cy="26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707CA">
        <w:rPr>
          <w:rFonts w:ascii="굴림체" w:eastAsia="굴림체" w:hAnsi="굴림체" w:hint="eastAsia"/>
          <w:bCs/>
          <w:iCs/>
          <w:sz w:val="22"/>
          <w:szCs w:val="22"/>
        </w:rPr>
        <w:t xml:space="preserve">이에 따라 </w:t>
      </w:r>
      <w:r w:rsidR="009707CA">
        <w:rPr>
          <w:rFonts w:ascii="굴림체" w:eastAsia="굴림체" w:hAnsi="굴림체"/>
          <w:bCs/>
          <w:iCs/>
          <w:sz w:val="22"/>
          <w:szCs w:val="22"/>
        </w:rPr>
        <w:t>estimator</w:t>
      </w:r>
      <w:r w:rsidR="009707CA">
        <w:rPr>
          <w:rFonts w:ascii="굴림체" w:eastAsia="굴림체" w:hAnsi="굴림체" w:hint="eastAsia"/>
          <w:bCs/>
          <w:iCs/>
          <w:sz w:val="22"/>
          <w:szCs w:val="22"/>
        </w:rPr>
        <w:t>의 상태변수 방정식은 다음과 같아진다.</w:t>
      </w:r>
      <w:r w:rsidR="009707CA">
        <w:rPr>
          <w:rFonts w:ascii="굴림체" w:eastAsia="굴림체" w:hAnsi="굴림체"/>
          <w:bCs/>
          <w:iCs/>
          <w:sz w:val="22"/>
          <w:szCs w:val="22"/>
        </w:rPr>
        <w:t xml:space="preserve"> </w:t>
      </w:r>
    </w:p>
    <w:p w14:paraId="422130A1" w14:textId="4E6ADF9D" w:rsidR="00D7559A" w:rsidRPr="00170990" w:rsidRDefault="00D7559A" w:rsidP="00170990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L을 구하기 위해서는 원하는 </w:t>
      </w:r>
      <w:r>
        <w:rPr>
          <w:rFonts w:ascii="굴림체" w:eastAsia="굴림체" w:hAnsi="굴림체"/>
          <w:bCs/>
          <w:i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iCs/>
          <w:sz w:val="22"/>
          <w:szCs w:val="22"/>
        </w:rPr>
        <w:t>의 위치를 갖도록 하는 특성 방정식</w:t>
      </w:r>
      <w:r w:rsidR="004D2635"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α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e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(s)</m:t>
        </m:r>
      </m:oMath>
      <w:r w:rsidR="004D2635">
        <w:rPr>
          <w:rFonts w:ascii="굴림체" w:eastAsia="굴림체" w:hAnsi="굴림체" w:hint="eastAsia"/>
          <w:bCs/>
          <w:iCs/>
          <w:sz w:val="22"/>
          <w:szCs w:val="22"/>
        </w:rPr>
        <w:t>과</w:t>
      </w:r>
      <w:r w:rsidR="004D2635">
        <w:rPr>
          <w:rFonts w:ascii="굴림체" w:eastAsia="굴림체" w:hAnsi="굴림체"/>
          <w:bCs/>
          <w:iCs/>
          <w:sz w:val="22"/>
          <w:szCs w:val="22"/>
        </w:rPr>
        <w:t>estimator</w:t>
      </w:r>
      <w:r w:rsidR="004D2635">
        <w:rPr>
          <w:rFonts w:ascii="굴림체" w:eastAsia="굴림체" w:hAnsi="굴림체" w:hint="eastAsia"/>
          <w:bCs/>
          <w:iCs/>
          <w:sz w:val="22"/>
          <w:szCs w:val="22"/>
        </w:rPr>
        <w:t xml:space="preserve">의 특성방정식 </w:t>
      </w:r>
      <m:oMath>
        <m:r>
          <w:rPr>
            <w:rFonts w:ascii="Cambria Math" w:eastAsia="굴림체" w:hAnsi="Cambria Math"/>
            <w:sz w:val="22"/>
            <w:szCs w:val="22"/>
          </w:rPr>
          <m:t>|sI-(A-LC)|</m:t>
        </m:r>
      </m:oMath>
      <w:r w:rsidR="004D2635">
        <w:rPr>
          <w:rFonts w:ascii="굴림체" w:eastAsia="굴림체" w:hAnsi="굴림체" w:hint="eastAsia"/>
          <w:bCs/>
          <w:iCs/>
          <w:sz w:val="22"/>
          <w:szCs w:val="22"/>
        </w:rPr>
        <w:t xml:space="preserve">에서 </w:t>
      </w: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계수비교법을 이용하거나 </w:t>
      </w:r>
    </w:p>
    <w:p w14:paraId="626DEBDB" w14:textId="5107154D" w:rsidR="00BB31F9" w:rsidRDefault="00D7559A" w:rsidP="003E7B25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D8A9638" wp14:editId="65C792AC">
            <wp:simplePos x="0" y="0"/>
            <wp:positionH relativeFrom="column">
              <wp:posOffset>367665</wp:posOffset>
            </wp:positionH>
            <wp:positionV relativeFrom="paragraph">
              <wp:posOffset>431165</wp:posOffset>
            </wp:positionV>
            <wp:extent cx="2255520" cy="264795"/>
            <wp:effectExtent l="0" t="0" r="0" b="1905"/>
            <wp:wrapSquare wrapText="bothSides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0A1A806" wp14:editId="2997BAA0">
            <wp:extent cx="2290445" cy="289552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907" t="-2703"/>
                    <a:stretch/>
                  </pic:blipFill>
                  <pic:spPr bwMode="auto">
                    <a:xfrm>
                      <a:off x="0" y="0"/>
                      <a:ext cx="2320338" cy="29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</w:p>
    <w:p w14:paraId="395C2116" w14:textId="1E6E2CB9" w:rsidR="00D653BE" w:rsidRDefault="00D653BE" w:rsidP="003E7B25">
      <w:pPr>
        <w:rPr>
          <w:rFonts w:ascii="굴림체" w:eastAsia="굴림체" w:hAnsi="굴림체"/>
          <w:bCs/>
          <w:iCs/>
          <w:sz w:val="22"/>
          <w:szCs w:val="22"/>
        </w:rPr>
      </w:pPr>
    </w:p>
    <w:p w14:paraId="03B685FC" w14:textId="17C90830" w:rsidR="00D653BE" w:rsidRDefault="00957288" w:rsidP="003E7B25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F79E286" wp14:editId="367DF44C">
            <wp:simplePos x="0" y="0"/>
            <wp:positionH relativeFrom="margin">
              <wp:align>left</wp:align>
            </wp:positionH>
            <wp:positionV relativeFrom="paragraph">
              <wp:posOffset>80645</wp:posOffset>
            </wp:positionV>
            <wp:extent cx="1303020" cy="288290"/>
            <wp:effectExtent l="0" t="0" r="0" b="0"/>
            <wp:wrapSquare wrapText="bothSides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640" cy="289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72AC86" w14:textId="70517E4C" w:rsidR="00D653BE" w:rsidRDefault="00D653BE" w:rsidP="003E7B25">
      <w:pPr>
        <w:rPr>
          <w:rFonts w:ascii="굴림체" w:eastAsia="굴림체" w:hAnsi="굴림체"/>
          <w:bCs/>
          <w:iCs/>
          <w:sz w:val="22"/>
          <w:szCs w:val="22"/>
        </w:rPr>
      </w:pPr>
    </w:p>
    <w:p w14:paraId="79011725" w14:textId="198E8797" w:rsidR="00D653BE" w:rsidRPr="00170990" w:rsidRDefault="000559A9" w:rsidP="00D653BE">
      <w:pPr>
        <w:rPr>
          <w:rFonts w:ascii="굴림체" w:eastAsia="굴림체" w:hAnsi="굴림체"/>
          <w:bCs/>
          <w:iCs/>
          <w:sz w:val="22"/>
          <w:szCs w:val="22"/>
        </w:rPr>
      </w:pPr>
      <w:r>
        <w:rPr>
          <w:rFonts w:ascii="굴림체" w:eastAsia="굴림체" w:hAnsi="굴림체" w:hint="eastAsia"/>
          <w:bCs/>
          <w:iCs/>
          <w:sz w:val="22"/>
          <w:szCs w:val="22"/>
        </w:rPr>
        <w:t>아래의</w: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763F2860" wp14:editId="7A25A4CE">
            <wp:simplePos x="0" y="0"/>
            <wp:positionH relativeFrom="column">
              <wp:posOffset>33020</wp:posOffset>
            </wp:positionH>
            <wp:positionV relativeFrom="paragraph">
              <wp:posOffset>231140</wp:posOffset>
            </wp:positionV>
            <wp:extent cx="3170555" cy="1057910"/>
            <wp:effectExtent l="0" t="0" r="0" b="8890"/>
            <wp:wrapSquare wrapText="bothSides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555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굴림체" w:eastAsia="굴림체" w:hAnsi="굴림체" w:hint="eastAsia"/>
          <w:bCs/>
          <w:iCs/>
          <w:sz w:val="22"/>
          <w:szCs w:val="22"/>
        </w:rPr>
        <w:t xml:space="preserve"> </w:t>
      </w:r>
      <w:r w:rsidR="00D653BE">
        <w:rPr>
          <w:rFonts w:ascii="굴림체" w:eastAsia="굴림체" w:hAnsi="굴림체"/>
          <w:bCs/>
          <w:iCs/>
          <w:sz w:val="22"/>
          <w:szCs w:val="22"/>
        </w:rPr>
        <w:t xml:space="preserve">Ackerman’s 공식을 </w:t>
      </w:r>
      <w:r w:rsidR="00D653BE">
        <w:rPr>
          <w:rFonts w:ascii="굴림체" w:eastAsia="굴림체" w:hAnsi="굴림체" w:hint="eastAsia"/>
          <w:bCs/>
          <w:iCs/>
          <w:sz w:val="22"/>
          <w:szCs w:val="22"/>
        </w:rPr>
        <w:t>이용해 구한다.</w:t>
      </w:r>
    </w:p>
    <w:p w14:paraId="1153AD79" w14:textId="22629235" w:rsidR="00D653BE" w:rsidRPr="007B469D" w:rsidRDefault="00D653BE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57DF2B32" w14:textId="3E2ACD9C" w:rsidR="007B469D" w:rsidRPr="007B469D" w:rsidRDefault="007B469D" w:rsidP="003E7B25">
      <w:pPr>
        <w:rPr>
          <w:rFonts w:ascii="굴림체" w:eastAsia="굴림체" w:hAnsi="굴림체"/>
          <w:bCs/>
          <w:sz w:val="22"/>
          <w:szCs w:val="22"/>
        </w:rPr>
      </w:pPr>
    </w:p>
    <w:p w14:paraId="05CFE3CA" w14:textId="77777777" w:rsidR="00D653BE" w:rsidRDefault="00D653BE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</w:p>
    <w:p w14:paraId="4195662A" w14:textId="77777777" w:rsidR="00D653BE" w:rsidRDefault="00D653BE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</w:p>
    <w:p w14:paraId="0F9BBC9A" w14:textId="3668D7DB" w:rsidR="00343C15" w:rsidRDefault="00343C15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/>
          <w:b/>
          <w:sz w:val="22"/>
          <w:szCs w:val="22"/>
        </w:rPr>
        <w:br w:type="page"/>
      </w:r>
    </w:p>
    <w:p w14:paraId="6F2DB35D" w14:textId="3FD15290" w:rsidR="00D653BE" w:rsidRDefault="00343C1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 w:rsidRPr="00343C15"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이를 이용한 </w:t>
      </w:r>
      <w:r w:rsidR="00B853CE">
        <w:rPr>
          <w:rFonts w:ascii="굴림체" w:eastAsia="굴림체" w:hAnsi="굴림체" w:hint="eastAsia"/>
          <w:bCs/>
          <w:sz w:val="22"/>
          <w:szCs w:val="22"/>
        </w:rPr>
        <w:t xml:space="preserve">estimator </w:t>
      </w:r>
      <w:r w:rsidR="00B853CE">
        <w:rPr>
          <w:rFonts w:ascii="굴림체" w:eastAsia="굴림체" w:hAnsi="굴림체"/>
          <w:bCs/>
          <w:sz w:val="22"/>
          <w:szCs w:val="22"/>
        </w:rPr>
        <w:t xml:space="preserve">based </w:t>
      </w:r>
      <w:r w:rsidRPr="00343C15">
        <w:rPr>
          <w:rFonts w:ascii="굴림체" w:eastAsia="굴림체" w:hAnsi="굴림체"/>
          <w:bCs/>
          <w:sz w:val="22"/>
          <w:szCs w:val="22"/>
        </w:rPr>
        <w:t>controller</w:t>
      </w:r>
      <w:r w:rsidRPr="00343C15">
        <w:rPr>
          <w:rFonts w:ascii="굴림체" w:eastAsia="굴림체" w:hAnsi="굴림체" w:hint="eastAsia"/>
          <w:bCs/>
          <w:sz w:val="22"/>
          <w:szCs w:val="22"/>
        </w:rPr>
        <w:t xml:space="preserve">는 다음과 같은 </w:t>
      </w:r>
      <w:r>
        <w:rPr>
          <w:rFonts w:ascii="굴림체" w:eastAsia="굴림체" w:hAnsi="굴림체" w:hint="eastAsia"/>
          <w:bCs/>
          <w:sz w:val="22"/>
          <w:szCs w:val="22"/>
        </w:rPr>
        <w:t>모습을 보인다.</w:t>
      </w:r>
    </w:p>
    <w:p w14:paraId="51F8DBAE" w14:textId="7A055464" w:rsidR="003B434C" w:rsidRDefault="00C259C7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 w:rsidRPr="005566F1">
        <w:rPr>
          <w:bCs/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8FC26E8" wp14:editId="5D09CE8A">
                <wp:simplePos x="0" y="0"/>
                <wp:positionH relativeFrom="column">
                  <wp:posOffset>1798320</wp:posOffset>
                </wp:positionH>
                <wp:positionV relativeFrom="paragraph">
                  <wp:posOffset>1724932</wp:posOffset>
                </wp:positionV>
                <wp:extent cx="38735" cy="27305"/>
                <wp:effectExtent l="38100" t="38100" r="56515" b="48895"/>
                <wp:wrapNone/>
                <wp:docPr id="5" name="잉크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8735" cy="273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EBB5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잉크 5" o:spid="_x0000_s1026" type="#_x0000_t75" style="position:absolute;left:0;text-align:left;margin-left:140.9pt;margin-top:135.1pt;width:4.4pt;height: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">
                <v:imagedata r:id="rId18" o:title=""/>
              </v:shape>
            </w:pict>
          </mc:Fallback>
        </mc:AlternateContent>
      </w:r>
      <w:r w:rsidR="003B434C">
        <w:rPr>
          <w:noProof/>
        </w:rPr>
        <w:drawing>
          <wp:inline distT="0" distB="0" distL="0" distR="0" wp14:anchorId="7BC85746" wp14:editId="39838A0C">
            <wp:extent cx="2987040" cy="2191185"/>
            <wp:effectExtent l="0" t="0" r="381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929" cy="2196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93155" w14:textId="1802AF77" w:rsidR="00B853CE" w:rsidRDefault="00B853CE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x</w:t>
      </w:r>
      <w:r>
        <w:rPr>
          <w:rFonts w:ascii="굴림체" w:eastAsia="굴림체" w:hAnsi="굴림체"/>
          <w:bCs/>
          <w:sz w:val="22"/>
          <w:szCs w:val="22"/>
        </w:rPr>
        <w:t xml:space="preserve"> 대신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m:oMath>
        <m:acc>
          <m:acc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>
        <w:rPr>
          <w:rFonts w:ascii="굴림체" w:eastAsia="굴림체" w:hAnsi="굴림체"/>
          <w:bCs/>
          <w:sz w:val="22"/>
          <w:szCs w:val="22"/>
        </w:rPr>
        <w:t xml:space="preserve"> 을 </w:t>
      </w:r>
      <w:r>
        <w:rPr>
          <w:rFonts w:ascii="굴림체" w:eastAsia="굴림체" w:hAnsi="굴림체" w:hint="eastAsia"/>
          <w:bCs/>
          <w:sz w:val="22"/>
          <w:szCs w:val="22"/>
        </w:rPr>
        <w:t>사용하여</w:t>
      </w:r>
      <w:r w:rsidR="003B434C">
        <w:rPr>
          <w:rFonts w:ascii="굴림체" w:eastAsia="굴림체" w:hAnsi="굴림체" w:hint="eastAsia"/>
          <w:bCs/>
          <w:sz w:val="22"/>
          <w:szCs w:val="22"/>
        </w:rPr>
        <w:t xml:space="preserve"> u</w:t>
      </w:r>
      <w:r w:rsidR="003B434C">
        <w:rPr>
          <w:rFonts w:ascii="굴림체" w:eastAsia="굴림체" w:hAnsi="굴림체"/>
          <w:bCs/>
          <w:sz w:val="22"/>
          <w:szCs w:val="22"/>
        </w:rPr>
        <w:t xml:space="preserve"> = -K</w:t>
      </w:r>
      <m:oMath>
        <m:acc>
          <m:acc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 w:rsidR="003545E8">
        <w:rPr>
          <w:rFonts w:ascii="굴림체" w:eastAsia="굴림체" w:hAnsi="굴림체" w:hint="eastAsia"/>
          <w:bCs/>
          <w:sz w:val="22"/>
          <w:szCs w:val="22"/>
        </w:rPr>
        <w:t xml:space="preserve"> 이 된다.</w:t>
      </w:r>
    </w:p>
    <w:p w14:paraId="32E57955" w14:textId="06D3D9AF" w:rsidR="00126842" w:rsidRDefault="00B853CE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F441D3C" wp14:editId="777E9D61">
            <wp:simplePos x="0" y="0"/>
            <wp:positionH relativeFrom="margin">
              <wp:posOffset>24765</wp:posOffset>
            </wp:positionH>
            <wp:positionV relativeFrom="paragraph">
              <wp:posOffset>50165</wp:posOffset>
            </wp:positionV>
            <wp:extent cx="3092450" cy="289560"/>
            <wp:effectExtent l="0" t="0" r="0" b="0"/>
            <wp:wrapSquare wrapText="bothSides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245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52D3D0" w14:textId="79E73204" w:rsidR="00126842" w:rsidRDefault="00126842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2AFD1F60" w14:textId="13CF45E8" w:rsidR="005566F1" w:rsidRPr="005566F1" w:rsidRDefault="003B434C" w:rsidP="005566F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28B1459" wp14:editId="7BB0B6CC">
            <wp:extent cx="1856014" cy="555070"/>
            <wp:effectExtent l="0" t="0" r="0" b="0"/>
            <wp:docPr id="7" name="그림 7" descr="텍스트, 화이트보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, 화이트보드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63127" cy="55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6F1">
        <w:rPr>
          <w:rFonts w:ascii="굴림체" w:eastAsia="굴림체" w:hAnsi="굴림체"/>
          <w:bCs/>
          <w:sz w:val="22"/>
          <w:szCs w:val="22"/>
        </w:rPr>
        <w:t xml:space="preserve">  </w:t>
      </w:r>
      <w:r w:rsidR="005566F1" w:rsidRPr="005566F1">
        <w:rPr>
          <w:rFonts w:ascii="굴림체" w:eastAsia="굴림체" w:hAnsi="굴림체" w:hint="eastAsia"/>
          <w:bCs/>
          <w:sz w:val="22"/>
          <w:szCs w:val="22"/>
        </w:rPr>
        <w:t>(</w:t>
      </w:r>
      <w:r w:rsidR="005566F1">
        <w:rPr>
          <w:rFonts w:ascii="굴림체" w:eastAsia="굴림체" w:hAnsi="굴림체" w:hint="eastAsia"/>
          <w:bCs/>
          <w:sz w:val="22"/>
          <w:szCs w:val="22"/>
        </w:rPr>
        <w:t>∵</w:t>
      </w:r>
      <w:r w:rsidR="005566F1" w:rsidRPr="005566F1">
        <w:rPr>
          <w:rFonts w:ascii="굴림체" w:eastAsia="굴림체" w:hAnsi="굴림체" w:hint="eastAsia"/>
          <w:bCs/>
          <w:sz w:val="22"/>
          <w:szCs w:val="22"/>
        </w:rPr>
        <w:t>y</w:t>
      </w:r>
      <w:r w:rsidR="005566F1">
        <w:rPr>
          <w:rFonts w:ascii="굴림체" w:eastAsia="굴림체" w:hAnsi="굴림체"/>
          <w:bCs/>
          <w:sz w:val="22"/>
          <w:szCs w:val="22"/>
        </w:rPr>
        <w:t xml:space="preserve"> </w:t>
      </w:r>
      <w:r w:rsidR="005566F1" w:rsidRPr="005566F1">
        <w:rPr>
          <w:rFonts w:ascii="굴림체" w:eastAsia="굴림체" w:hAnsi="굴림체"/>
          <w:bCs/>
          <w:sz w:val="22"/>
          <w:szCs w:val="22"/>
        </w:rPr>
        <w:t>=</w:t>
      </w:r>
      <w:r w:rsidR="005566F1">
        <w:rPr>
          <w:rFonts w:ascii="굴림체" w:eastAsia="굴림체" w:hAnsi="굴림체"/>
          <w:bCs/>
          <w:sz w:val="22"/>
          <w:szCs w:val="22"/>
        </w:rPr>
        <w:t xml:space="preserve"> </w:t>
      </w:r>
      <w:r w:rsidR="005566F1" w:rsidRPr="005566F1">
        <w:rPr>
          <w:rFonts w:ascii="굴림체" w:eastAsia="굴림체" w:hAnsi="굴림체"/>
          <w:bCs/>
          <w:sz w:val="22"/>
          <w:szCs w:val="22"/>
        </w:rPr>
        <w:t>Cx)</w:t>
      </w:r>
    </w:p>
    <w:p w14:paraId="6D89EBA5" w14:textId="4BA9627E" w:rsidR="00126842" w:rsidRPr="00343C15" w:rsidRDefault="00126842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42D8E931" w14:textId="3126DCEF" w:rsidR="001029AE" w:rsidRDefault="006D601A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15622443" wp14:editId="3AF691A5">
            <wp:simplePos x="0" y="0"/>
            <wp:positionH relativeFrom="margin">
              <wp:align>left</wp:align>
            </wp:positionH>
            <wp:positionV relativeFrom="paragraph">
              <wp:posOffset>1054394</wp:posOffset>
            </wp:positionV>
            <wp:extent cx="3634105" cy="434975"/>
            <wp:effectExtent l="0" t="0" r="4445" b="3175"/>
            <wp:wrapTopAndBottom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410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3A239C86" wp14:editId="037DD5CC">
            <wp:simplePos x="0" y="0"/>
            <wp:positionH relativeFrom="margin">
              <wp:align>left</wp:align>
            </wp:positionH>
            <wp:positionV relativeFrom="paragraph">
              <wp:posOffset>532765</wp:posOffset>
            </wp:positionV>
            <wp:extent cx="1676400" cy="433070"/>
            <wp:effectExtent l="0" t="0" r="0" b="5080"/>
            <wp:wrapTopAndBottom/>
            <wp:docPr id="3" name="그림 3" descr="텍스트, 시계, 손목시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, 시계, 손목시계이(가) 표시된 사진&#10;&#10;자동 생성된 설명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48E" w:rsidRPr="00D3148E">
        <w:rPr>
          <w:rFonts w:ascii="굴림체" w:eastAsia="굴림체" w:hAnsi="굴림체" w:hint="eastAsia"/>
          <w:bCs/>
          <w:sz w:val="22"/>
          <w:szCs w:val="22"/>
        </w:rPr>
        <w:t>이 때</w:t>
      </w:r>
      <w:r w:rsidR="005566F1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3148E" w:rsidRPr="00D3148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3148E" w:rsidRPr="00D3148E">
        <w:rPr>
          <w:rFonts w:ascii="굴림체" w:eastAsia="굴림체" w:hAnsi="굴림체"/>
          <w:bCs/>
          <w:sz w:val="22"/>
          <w:szCs w:val="22"/>
        </w:rPr>
        <w:t xml:space="preserve">closed-loop </w:t>
      </w:r>
      <w:r w:rsidR="00D3148E" w:rsidRPr="00D3148E">
        <w:rPr>
          <w:rFonts w:ascii="굴림체" w:eastAsia="굴림체" w:hAnsi="굴림체" w:hint="eastAsia"/>
          <w:bCs/>
          <w:sz w:val="22"/>
          <w:szCs w:val="22"/>
        </w:rPr>
        <w:t>s</w:t>
      </w:r>
      <w:r w:rsidR="00D3148E" w:rsidRPr="00D3148E">
        <w:rPr>
          <w:rFonts w:ascii="굴림체" w:eastAsia="굴림체" w:hAnsi="굴림체"/>
          <w:bCs/>
          <w:sz w:val="22"/>
          <w:szCs w:val="22"/>
        </w:rPr>
        <w:t>ystem</w:t>
      </w:r>
      <w:r w:rsidR="00D3148E" w:rsidRPr="00D3148E">
        <w:rPr>
          <w:rFonts w:ascii="굴림체" w:eastAsia="굴림체" w:hAnsi="굴림체" w:hint="eastAsia"/>
          <w:bCs/>
          <w:sz w:val="22"/>
          <w:szCs w:val="22"/>
        </w:rPr>
        <w:t>은</w:t>
      </w:r>
    </w:p>
    <w:p w14:paraId="67C76186" w14:textId="0236B834" w:rsidR="00D3148E" w:rsidRDefault="00D26724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m:oMath>
        <m:acc>
          <m:accPr>
            <m:chr m:val="̇"/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e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Ax-BK</m:t>
        </m:r>
        <m:acc>
          <m:accPr>
            <m:ctrlPr>
              <w:rPr>
                <w:rFonts w:ascii="Cambria Math" w:eastAsia="굴림체" w:hAnsi="Cambria Math"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-LCx-</m:t>
        </m:r>
        <m:d>
          <m:dPr>
            <m:ctrlPr>
              <w:rPr>
                <w:rFonts w:ascii="Cambria Math" w:eastAsia="굴림체" w:hAnsi="Cambria Math"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-BK-LC</m:t>
            </m:r>
          </m:e>
        </m:d>
        <m:acc>
          <m:accPr>
            <m:ctrlPr>
              <w:rPr>
                <w:rFonts w:ascii="Cambria Math" w:eastAsia="굴림체" w:hAnsi="Cambria Math"/>
                <w:sz w:val="22"/>
                <w:szCs w:val="22"/>
              </w:rPr>
            </m:ctrlPr>
          </m:acc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</m:t>
        </m:r>
        <m:d>
          <m:d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A-LC</m:t>
            </m:r>
          </m:e>
        </m:d>
        <m:d>
          <m:dPr>
            <m:ctrlPr>
              <w:rPr>
                <w:rFonts w:ascii="Cambria Math" w:eastAsia="굴림체" w:hAnsi="Cambria Math"/>
                <w:b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x-</m:t>
            </m:r>
            <m:acc>
              <m:accPr>
                <m:ctrlPr>
                  <w:rPr>
                    <w:rFonts w:ascii="Cambria Math" w:eastAsia="굴림체" w:hAnsi="Cambria Math"/>
                    <w:b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=(A-LC)e</m:t>
        </m:r>
      </m:oMath>
      <w:r w:rsidR="001029AE">
        <w:rPr>
          <w:rFonts w:ascii="굴림체" w:eastAsia="굴림체" w:hAnsi="굴림체"/>
          <w:bCs/>
          <w:sz w:val="22"/>
          <w:szCs w:val="22"/>
        </w:rPr>
        <w:t xml:space="preserve"> 이</w:t>
      </w:r>
      <w:r w:rsidR="00066145">
        <w:rPr>
          <w:rFonts w:ascii="굴림체" w:eastAsia="굴림체" w:hAnsi="굴림체" w:hint="eastAsia"/>
          <w:bCs/>
          <w:sz w:val="22"/>
          <w:szCs w:val="22"/>
        </w:rPr>
        <w:t>기 때문에</w:t>
      </w:r>
    </w:p>
    <w:p w14:paraId="10DF8C09" w14:textId="77777777" w:rsidR="009C6DB6" w:rsidRDefault="006D601A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C12E591" wp14:editId="3905DEB5">
            <wp:simplePos x="0" y="0"/>
            <wp:positionH relativeFrom="margin">
              <wp:align>left</wp:align>
            </wp:positionH>
            <wp:positionV relativeFrom="paragraph">
              <wp:posOffset>1177193</wp:posOffset>
            </wp:positionV>
            <wp:extent cx="2250831" cy="301742"/>
            <wp:effectExtent l="0" t="0" r="0" b="3175"/>
            <wp:wrapSquare wrapText="bothSides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831" cy="301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608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20CECE2A" w14:textId="36FC874E" w:rsidR="001029AE" w:rsidRDefault="008656F4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</w:t>
      </w:r>
      <w:r w:rsidR="00D16082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017920">
        <w:rPr>
          <w:rFonts w:ascii="굴림체" w:eastAsia="굴림체" w:hAnsi="굴림체" w:hint="eastAsia"/>
          <w:bCs/>
          <w:sz w:val="22"/>
          <w:szCs w:val="22"/>
        </w:rPr>
        <w:t xml:space="preserve">전체 시스템의 </w:t>
      </w:r>
      <w:r w:rsidR="00460B8F">
        <w:rPr>
          <w:rFonts w:ascii="굴림체" w:eastAsia="굴림체" w:hAnsi="굴림체" w:hint="eastAsia"/>
          <w:bCs/>
          <w:sz w:val="22"/>
          <w:szCs w:val="22"/>
        </w:rPr>
        <w:t xml:space="preserve">특성방정식이 </w:t>
      </w:r>
      <w:r w:rsidR="00D16082">
        <w:rPr>
          <w:rFonts w:ascii="굴림체" w:eastAsia="굴림체" w:hAnsi="굴림체" w:hint="eastAsia"/>
          <w:bCs/>
          <w:sz w:val="22"/>
          <w:szCs w:val="22"/>
        </w:rPr>
        <w:t>된다.</w:t>
      </w:r>
    </w:p>
    <w:p w14:paraId="19DE5A6E" w14:textId="03C87176" w:rsidR="000559A9" w:rsidRPr="002E2D4B" w:rsidRDefault="002E2D4B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 w:rsidRPr="002E2D4B">
        <w:rPr>
          <w:rFonts w:ascii="굴림체" w:eastAsia="굴림체" w:hAnsi="굴림체" w:hint="eastAsia"/>
          <w:bCs/>
          <w:sz w:val="22"/>
          <w:szCs w:val="22"/>
        </w:rPr>
        <w:t xml:space="preserve">K와 </w:t>
      </w:r>
      <w:r w:rsidRPr="002E2D4B">
        <w:rPr>
          <w:rFonts w:ascii="굴림체" w:eastAsia="굴림체" w:hAnsi="굴림체"/>
          <w:bCs/>
          <w:sz w:val="22"/>
          <w:szCs w:val="22"/>
        </w:rPr>
        <w:t>L</w:t>
      </w:r>
      <w:r w:rsidRPr="002E2D4B"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 w:hint="eastAsia"/>
          <w:bCs/>
          <w:sz w:val="22"/>
          <w:szCs w:val="22"/>
        </w:rPr>
        <w:t>결</w:t>
      </w:r>
      <w:r w:rsidRPr="002E2D4B">
        <w:rPr>
          <w:rFonts w:ascii="굴림체" w:eastAsia="굴림체" w:hAnsi="굴림체" w:hint="eastAsia"/>
          <w:bCs/>
          <w:sz w:val="22"/>
          <w:szCs w:val="22"/>
        </w:rPr>
        <w:t>정하여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제어기를 설계하면 된다.</w:t>
      </w:r>
    </w:p>
    <w:p w14:paraId="683111ED" w14:textId="77777777" w:rsidR="000559A9" w:rsidRDefault="000559A9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</w:p>
    <w:p w14:paraId="2AA30AA7" w14:textId="023FE496" w:rsidR="00B53522" w:rsidRDefault="00B53522">
      <w:pPr>
        <w:widowControl/>
        <w:wordWrap/>
        <w:autoSpaceDE/>
        <w:autoSpaceDN/>
        <w:jc w:val="left"/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/>
          <w:b/>
          <w:sz w:val="22"/>
          <w:szCs w:val="22"/>
        </w:rPr>
        <w:br w:type="page"/>
      </w:r>
    </w:p>
    <w:p w14:paraId="3554C621" w14:textId="142E28D6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57751708" w14:textId="77777777" w:rsidR="00DA7494" w:rsidRDefault="00DA7494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64909F96" w14:textId="137DAD7C" w:rsidR="002A4FD2" w:rsidRDefault="000119A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State feedback 제어기를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구하기 위한 </w:t>
      </w:r>
      <w:r>
        <w:rPr>
          <w:rFonts w:ascii="굴림체" w:eastAsia="굴림체" w:hAnsi="굴림체"/>
          <w:bCs/>
          <w:sz w:val="22"/>
          <w:szCs w:val="22"/>
        </w:rPr>
        <w:t>pole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>
        <w:rPr>
          <w:rFonts w:ascii="굴림체" w:eastAsia="굴림체" w:hAnsi="굴림체"/>
          <w:bCs/>
          <w:sz w:val="22"/>
          <w:szCs w:val="22"/>
        </w:rPr>
        <w:t>Estimato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pole을 설정하고, </w:t>
      </w: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>tate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estimator의 </w:t>
      </w:r>
      <w:r w:rsidRPr="000119A6">
        <w:rPr>
          <w:rFonts w:ascii="Cambria Math" w:eastAsia="굴림체" w:hAnsi="Cambria Math"/>
          <w:bCs/>
          <w:i/>
          <w:iCs/>
          <w:sz w:val="22"/>
          <w:szCs w:val="22"/>
        </w:rPr>
        <w:t>K</w:t>
      </w:r>
      <w:r w:rsidRPr="000119A6">
        <w:rPr>
          <w:rFonts w:ascii="Cambria Math" w:eastAsia="굴림체" w:hAnsi="Cambria Math"/>
          <w:bCs/>
          <w:sz w:val="22"/>
          <w:szCs w:val="22"/>
        </w:rPr>
        <w:t xml:space="preserve"> = [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K1</m:t>
              </m:r>
            </m:e>
          </m:m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K2</m:t>
              </m:r>
            </m:e>
          </m:mr>
        </m:m>
      </m:oMath>
      <w:r w:rsidRPr="000119A6">
        <w:rPr>
          <w:rFonts w:ascii="Cambria Math" w:eastAsia="굴림체" w:hAnsi="Cambria Math"/>
          <w:bCs/>
          <w:sz w:val="22"/>
          <w:szCs w:val="22"/>
        </w:rPr>
        <w:t>]</w:t>
      </w:r>
      <w:r>
        <w:rPr>
          <w:rFonts w:ascii="Cambria Math" w:eastAsia="굴림체" w:hAnsi="Cambria Math" w:hint="eastAsia"/>
          <w:bCs/>
          <w:sz w:val="22"/>
          <w:szCs w:val="22"/>
        </w:rPr>
        <w:t>와</w:t>
      </w:r>
      <w:r>
        <w:rPr>
          <w:rFonts w:ascii="Cambria Math" w:eastAsia="굴림체" w:hAnsi="Cambria Math"/>
          <w:bCs/>
          <w:sz w:val="22"/>
          <w:szCs w:val="22"/>
        </w:rPr>
        <w:t xml:space="preserve">  </w:t>
      </w:r>
      <w:r>
        <w:rPr>
          <w:rFonts w:ascii="Cambria Math" w:eastAsia="굴림체" w:hAnsi="Cambria Math" w:hint="eastAsia"/>
          <w:bCs/>
          <w:sz w:val="22"/>
          <w:szCs w:val="22"/>
        </w:rPr>
        <w:t>L</w:t>
      </w:r>
      <w:r w:rsidRPr="000119A6">
        <w:rPr>
          <w:rFonts w:ascii="Cambria Math" w:eastAsia="굴림체" w:hAnsi="Cambria Math"/>
          <w:bCs/>
          <w:sz w:val="22"/>
          <w:szCs w:val="22"/>
        </w:rPr>
        <w:t>= [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mP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L1</m:t>
              </m:r>
            </m:e>
          </m:mr>
          <m:mr>
            <m:e>
              <m:r>
                <w:rPr>
                  <w:rFonts w:ascii="Cambria Math" w:eastAsia="굴림체" w:hAnsi="Cambria Math"/>
                  <w:sz w:val="22"/>
                  <w:szCs w:val="22"/>
                </w:rPr>
                <m:t>L2</m:t>
              </m:r>
            </m:e>
          </m:mr>
        </m:m>
      </m:oMath>
      <w:r w:rsidRPr="000119A6">
        <w:rPr>
          <w:rFonts w:ascii="Cambria Math" w:eastAsia="굴림체" w:hAnsi="Cambria Math"/>
          <w:bCs/>
          <w:sz w:val="22"/>
          <w:szCs w:val="22"/>
        </w:rPr>
        <w:t>]</w:t>
      </w:r>
      <w:r>
        <w:rPr>
          <w:rFonts w:ascii="Cambria Math" w:eastAsia="굴림체" w:hAnsi="Cambria Math" w:hint="eastAsia"/>
          <w:bCs/>
          <w:sz w:val="22"/>
          <w:szCs w:val="22"/>
        </w:rPr>
        <w:t>을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구한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결과는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다음과</w:t>
      </w:r>
      <w:r>
        <w:rPr>
          <w:rFonts w:ascii="Cambria Math" w:eastAsia="굴림체" w:hAnsi="Cambria Math" w:hint="eastAsia"/>
          <w:bCs/>
          <w:sz w:val="22"/>
          <w:szCs w:val="22"/>
        </w:rPr>
        <w:t xml:space="preserve"> </w:t>
      </w:r>
      <w:r>
        <w:rPr>
          <w:rFonts w:ascii="Cambria Math" w:eastAsia="굴림체" w:hAnsi="Cambria Math" w:hint="eastAsia"/>
          <w:bCs/>
          <w:sz w:val="22"/>
          <w:szCs w:val="22"/>
        </w:rPr>
        <w:t>같다</w:t>
      </w:r>
      <w:r w:rsidRPr="000119A6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24B68495" w14:textId="04F270E4" w:rsidR="001C1F6A" w:rsidRDefault="000119A6" w:rsidP="00CA3404">
      <w:pPr>
        <w:rPr>
          <w:rFonts w:ascii="Cambria Math" w:eastAsia="굴림체" w:hAnsi="Cambria Math"/>
          <w:bCs/>
          <w:sz w:val="22"/>
          <w:szCs w:val="22"/>
        </w:rPr>
      </w:pPr>
      <w:r w:rsidRPr="000119A6">
        <w:rPr>
          <w:rFonts w:ascii="굴림체" w:eastAsia="굴림체" w:hAnsi="굴림체"/>
          <w:bCs/>
          <w:sz w:val="22"/>
          <w:szCs w:val="22"/>
        </w:rPr>
        <w:t xml:space="preserve"> </w:t>
      </w:r>
      <w:r w:rsidR="002A4FD2">
        <w:rPr>
          <w:noProof/>
        </w:rPr>
        <w:drawing>
          <wp:inline distT="0" distB="0" distL="0" distR="0" wp14:anchorId="67F31958" wp14:editId="03E62834">
            <wp:extent cx="883520" cy="1307123"/>
            <wp:effectExtent l="0" t="0" r="0" b="762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99776" cy="133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4FD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29DCEB8F" w14:textId="09A8551A" w:rsidR="00A47A6F" w:rsidRDefault="00A47A6F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9D576ED" w14:textId="77777777" w:rsidR="00304984" w:rsidRDefault="00304984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60220EAF" w14:textId="19BDCA5A" w:rsidR="00C275B5" w:rsidRPr="00C275B5" w:rsidRDefault="005D26B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</w:t>
      </w:r>
      <w:r>
        <w:rPr>
          <w:rFonts w:ascii="굴림체" w:eastAsia="굴림체" w:hAnsi="굴림체"/>
          <w:bCs/>
          <w:sz w:val="22"/>
          <w:szCs w:val="22"/>
        </w:rPr>
        <w:t>stimato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C275B5">
        <w:rPr>
          <w:rFonts w:ascii="굴림체" w:eastAsia="굴림체" w:hAnsi="굴림체" w:hint="eastAsia"/>
          <w:bCs/>
          <w:sz w:val="22"/>
          <w:szCs w:val="22"/>
        </w:rPr>
        <w:t>시뮬레이션 결과는 다음과 같다.</w:t>
      </w:r>
    </w:p>
    <w:p w14:paraId="4BC39B2F" w14:textId="3134A93C" w:rsidR="007B469D" w:rsidRPr="007B469D" w:rsidRDefault="00E9446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ABC4E5B" wp14:editId="225BF2D8">
            <wp:extent cx="4321355" cy="3240000"/>
            <wp:effectExtent l="0" t="0" r="317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355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E19D8" w14:textId="1085FFB4" w:rsidR="007B469D" w:rsidRDefault="007B469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44D504A" w14:textId="77777777" w:rsidR="00274465" w:rsidRDefault="0027446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28C9293C" w14:textId="6D697E6B" w:rsidR="00274465" w:rsidRDefault="0027446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계산한 </w:t>
      </w:r>
      <w:r>
        <w:rPr>
          <w:rFonts w:ascii="굴림체" w:eastAsia="굴림체" w:hAnsi="굴림체"/>
          <w:bCs/>
          <w:sz w:val="22"/>
          <w:szCs w:val="22"/>
        </w:rPr>
        <w:t>K</w:t>
      </w:r>
      <w:r>
        <w:rPr>
          <w:rFonts w:ascii="굴림체" w:eastAsia="굴림체" w:hAnsi="굴림체" w:hint="eastAsia"/>
          <w:bCs/>
          <w:sz w:val="22"/>
          <w:szCs w:val="22"/>
        </w:rPr>
        <w:t>와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L을 통해 디지털 제어기를 다음과 같이 구현하였다.</w:t>
      </w:r>
    </w:p>
    <w:p w14:paraId="71EDF0B2" w14:textId="77777777" w:rsidR="00B41602" w:rsidRDefault="00B4160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0323C111" w14:textId="006D088E" w:rsidR="000143A0" w:rsidRDefault="00D26724" w:rsidP="00CA3404">
      <w:pPr>
        <w:rPr>
          <w:rFonts w:ascii="굴림체" w:eastAsia="굴림체" w:hAnsi="굴림체"/>
          <w:bCs/>
          <w:sz w:val="22"/>
          <w:szCs w:val="22"/>
        </w:rPr>
      </w:pPr>
      <m:oMath>
        <m:acc>
          <m:acc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굴림체" w:hAnsi="Cambria Math"/>
                <w:sz w:val="22"/>
                <w:szCs w:val="22"/>
              </w:rPr>
              <m:t>x</m:t>
            </m:r>
          </m:e>
        </m:acc>
      </m:oMath>
      <w:r w:rsidR="000143A0">
        <w:rPr>
          <w:rFonts w:ascii="굴림체" w:eastAsia="굴림체" w:hAnsi="굴림체"/>
          <w:bCs/>
          <w:sz w:val="22"/>
          <w:szCs w:val="22"/>
        </w:rPr>
        <w:t xml:space="preserve"> </w:t>
      </w:r>
      <w:r w:rsidR="000143A0">
        <w:rPr>
          <w:rFonts w:ascii="굴림체" w:eastAsia="굴림체" w:hAnsi="굴림체" w:hint="eastAsia"/>
          <w:bCs/>
          <w:sz w:val="22"/>
          <w:szCs w:val="22"/>
        </w:rPr>
        <w:t xml:space="preserve">을 표현하기 위한 </w:t>
      </w:r>
      <w:r w:rsidR="000143A0">
        <w:rPr>
          <w:rFonts w:ascii="굴림체" w:eastAsia="굴림체" w:hAnsi="굴림체"/>
          <w:bCs/>
          <w:sz w:val="22"/>
          <w:szCs w:val="22"/>
        </w:rPr>
        <w:t xml:space="preserve">hx1, hx2 </w:t>
      </w:r>
      <w:r w:rsidR="000143A0">
        <w:rPr>
          <w:rFonts w:ascii="굴림체" w:eastAsia="굴림체" w:hAnsi="굴림체" w:hint="eastAsia"/>
          <w:bCs/>
          <w:sz w:val="22"/>
          <w:szCs w:val="22"/>
        </w:rPr>
        <w:t>변수를 추가하였고,</w:t>
      </w:r>
      <w:r w:rsidR="000143A0">
        <w:rPr>
          <w:rFonts w:ascii="굴림체" w:eastAsia="굴림체" w:hAnsi="굴림체"/>
          <w:bCs/>
          <w:sz w:val="22"/>
          <w:szCs w:val="22"/>
        </w:rPr>
        <w:t xml:space="preserve"> 이전 </w:t>
      </w:r>
      <w:r w:rsidR="000143A0">
        <w:rPr>
          <w:rFonts w:ascii="굴림체" w:eastAsia="굴림체" w:hAnsi="굴림체" w:hint="eastAsia"/>
          <w:bCs/>
          <w:sz w:val="22"/>
          <w:szCs w:val="22"/>
        </w:rPr>
        <w:t xml:space="preserve">값을 저장하는 </w:t>
      </w:r>
      <w:r w:rsidR="000143A0">
        <w:rPr>
          <w:rFonts w:ascii="굴림체" w:eastAsia="굴림체" w:hAnsi="굴림체"/>
          <w:bCs/>
          <w:sz w:val="22"/>
          <w:szCs w:val="22"/>
        </w:rPr>
        <w:t xml:space="preserve">oldhx1, oldhx2 </w:t>
      </w:r>
      <w:r w:rsidR="000143A0">
        <w:rPr>
          <w:rFonts w:ascii="굴림체" w:eastAsia="굴림체" w:hAnsi="굴림체" w:hint="eastAsia"/>
          <w:bCs/>
          <w:sz w:val="22"/>
          <w:szCs w:val="22"/>
        </w:rPr>
        <w:t>변수를 추가하였다.</w:t>
      </w:r>
      <w:r w:rsidR="000143A0">
        <w:rPr>
          <w:rFonts w:ascii="굴림체" w:eastAsia="굴림체" w:hAnsi="굴림체"/>
          <w:bCs/>
          <w:sz w:val="22"/>
          <w:szCs w:val="22"/>
        </w:rPr>
        <w:t xml:space="preserve"> </w:t>
      </w:r>
      <w:r w:rsidR="000143A0">
        <w:rPr>
          <w:rFonts w:ascii="굴림체" w:eastAsia="굴림체" w:hAnsi="굴림체" w:hint="eastAsia"/>
          <w:bCs/>
          <w:sz w:val="22"/>
          <w:szCs w:val="22"/>
        </w:rPr>
        <w:t>시스템의 출력이</w:t>
      </w:r>
      <w:r w:rsidR="000143A0">
        <w:rPr>
          <w:rFonts w:ascii="굴림체" w:eastAsia="굴림체" w:hAnsi="굴림체"/>
          <w:bCs/>
          <w:sz w:val="22"/>
          <w:szCs w:val="22"/>
        </w:rPr>
        <w:t xml:space="preserve"> </w:t>
      </w:r>
      <w:r w:rsidR="000143A0">
        <w:rPr>
          <w:rFonts w:ascii="굴림체" w:eastAsia="굴림체" w:hAnsi="굴림체" w:hint="eastAsia"/>
          <w:bCs/>
          <w:sz w:val="22"/>
          <w:szCs w:val="22"/>
        </w:rPr>
        <w:t>x</w:t>
      </w:r>
      <w:r w:rsidR="000143A0">
        <w:rPr>
          <w:rFonts w:ascii="굴림체" w:eastAsia="굴림체" w:hAnsi="굴림체"/>
          <w:bCs/>
          <w:sz w:val="22"/>
          <w:szCs w:val="22"/>
        </w:rPr>
        <w:t>1</w:t>
      </w:r>
      <w:r w:rsidR="000143A0">
        <w:rPr>
          <w:rFonts w:ascii="굴림체" w:eastAsia="굴림체" w:hAnsi="굴림체" w:hint="eastAsia"/>
          <w:bCs/>
          <w:sz w:val="22"/>
          <w:szCs w:val="22"/>
        </w:rPr>
        <w:t>이므로 이전 출력</w:t>
      </w:r>
      <w:r w:rsidR="00360D67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0143A0">
        <w:rPr>
          <w:rFonts w:ascii="굴림체" w:eastAsia="굴림체" w:hAnsi="굴림체" w:hint="eastAsia"/>
          <w:bCs/>
          <w:sz w:val="22"/>
          <w:szCs w:val="22"/>
        </w:rPr>
        <w:t xml:space="preserve">값은 </w:t>
      </w:r>
      <w:r w:rsidR="000143A0">
        <w:rPr>
          <w:rFonts w:ascii="굴림체" w:eastAsia="굴림체" w:hAnsi="굴림체"/>
          <w:bCs/>
          <w:sz w:val="22"/>
          <w:szCs w:val="22"/>
        </w:rPr>
        <w:t>oldx1</w:t>
      </w:r>
      <w:r w:rsidR="000143A0">
        <w:rPr>
          <w:rFonts w:ascii="굴림체" w:eastAsia="굴림체" w:hAnsi="굴림체" w:hint="eastAsia"/>
          <w:bCs/>
          <w:sz w:val="22"/>
          <w:szCs w:val="22"/>
        </w:rPr>
        <w:t>으로 저장하였다.</w:t>
      </w:r>
      <w:r w:rsidR="000143A0">
        <w:rPr>
          <w:rFonts w:ascii="굴림체" w:eastAsia="굴림체" w:hAnsi="굴림체"/>
          <w:bCs/>
          <w:sz w:val="22"/>
          <w:szCs w:val="22"/>
        </w:rPr>
        <w:t xml:space="preserve"> </w:t>
      </w:r>
      <w:r w:rsidR="007A0B81">
        <w:rPr>
          <w:rFonts w:ascii="굴림체" w:eastAsia="굴림체" w:hAnsi="굴림체" w:hint="eastAsia"/>
          <w:bCs/>
          <w:sz w:val="22"/>
          <w:szCs w:val="22"/>
        </w:rPr>
        <w:t xml:space="preserve">또한 주기를 저장하는 변수 </w:t>
      </w:r>
      <w:r w:rsidR="007A0B81">
        <w:rPr>
          <w:rFonts w:ascii="굴림체" w:eastAsia="굴림체" w:hAnsi="굴림체"/>
          <w:bCs/>
          <w:sz w:val="22"/>
          <w:szCs w:val="22"/>
        </w:rPr>
        <w:t>Ts</w:t>
      </w:r>
      <w:r w:rsidR="007A0B81">
        <w:rPr>
          <w:rFonts w:ascii="굴림체" w:eastAsia="굴림체" w:hAnsi="굴림체" w:hint="eastAsia"/>
          <w:bCs/>
          <w:sz w:val="22"/>
          <w:szCs w:val="22"/>
        </w:rPr>
        <w:t>를 추가하였다.</w:t>
      </w:r>
    </w:p>
    <w:p w14:paraId="7431CEBC" w14:textId="6D175FD0" w:rsidR="000143A0" w:rsidRDefault="00D66297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784377E" wp14:editId="388F14C3">
            <wp:extent cx="4945380" cy="765883"/>
            <wp:effectExtent l="0" t="0" r="7620" b="0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4094" cy="76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DF814" w14:textId="77777777" w:rsidR="00B41602" w:rsidRDefault="00B4160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4C394B1" w14:textId="5037D6F3" w:rsidR="00137122" w:rsidRDefault="0053616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 주파수를 설정하고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137122">
        <w:rPr>
          <w:rFonts w:ascii="굴림체" w:eastAsia="굴림체" w:hAnsi="굴림체" w:hint="eastAsia"/>
          <w:bCs/>
          <w:sz w:val="22"/>
          <w:szCs w:val="22"/>
        </w:rPr>
        <w:t xml:space="preserve">앞서 구한 </w:t>
      </w:r>
      <w:r w:rsidR="00137122">
        <w:rPr>
          <w:rFonts w:ascii="굴림체" w:eastAsia="굴림체" w:hAnsi="굴림체"/>
          <w:bCs/>
          <w:sz w:val="22"/>
          <w:szCs w:val="22"/>
        </w:rPr>
        <w:t>K</w:t>
      </w:r>
      <w:r w:rsidR="00A076CB">
        <w:rPr>
          <w:rFonts w:ascii="굴림체" w:eastAsia="굴림체" w:hAnsi="굴림체" w:hint="eastAsia"/>
          <w:bCs/>
          <w:sz w:val="22"/>
          <w:szCs w:val="22"/>
        </w:rPr>
        <w:t>,</w:t>
      </w:r>
      <w:r w:rsidR="00A076CB">
        <w:rPr>
          <w:rFonts w:ascii="굴림체" w:eastAsia="굴림체" w:hAnsi="굴림체"/>
          <w:bCs/>
          <w:sz w:val="22"/>
          <w:szCs w:val="22"/>
        </w:rPr>
        <w:t xml:space="preserve"> L, </w:t>
      </w:r>
      <w:r w:rsidR="00137122">
        <w:rPr>
          <w:rFonts w:ascii="굴림체" w:eastAsia="굴림체" w:hAnsi="굴림체" w:hint="eastAsia"/>
          <w:bCs/>
          <w:sz w:val="22"/>
          <w:szCs w:val="22"/>
        </w:rPr>
        <w:t xml:space="preserve">주기를 </w:t>
      </w:r>
      <w:r>
        <w:rPr>
          <w:rFonts w:ascii="굴림체" w:eastAsia="굴림체" w:hAnsi="굴림체" w:hint="eastAsia"/>
          <w:bCs/>
          <w:sz w:val="22"/>
          <w:szCs w:val="22"/>
        </w:rPr>
        <w:t>추가</w:t>
      </w:r>
      <w:r w:rsidR="00137122">
        <w:rPr>
          <w:rFonts w:ascii="굴림체" w:eastAsia="굴림체" w:hAnsi="굴림체" w:hint="eastAsia"/>
          <w:bCs/>
          <w:sz w:val="22"/>
          <w:szCs w:val="22"/>
        </w:rPr>
        <w:t>하였다.</w:t>
      </w:r>
    </w:p>
    <w:p w14:paraId="0C0666B0" w14:textId="56617DD6" w:rsidR="00137122" w:rsidRDefault="0013712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1193046" wp14:editId="3E934D14">
            <wp:extent cx="2288244" cy="891540"/>
            <wp:effectExtent l="0" t="0" r="0" b="3810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 rotWithShape="1">
                    <a:blip r:embed="rId28"/>
                    <a:srcRect t="21215"/>
                    <a:stretch/>
                  </pic:blipFill>
                  <pic:spPr bwMode="auto">
                    <a:xfrm>
                      <a:off x="0" y="0"/>
                      <a:ext cx="2315709" cy="902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AEF14" w14:textId="77777777" w:rsidR="00B41602" w:rsidRDefault="00B4160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5254F69" w14:textId="2962DBE7" w:rsidR="004C68E6" w:rsidRDefault="004C68E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다음과 같이 디지털 제어기를 구현하였다.</w:t>
      </w:r>
    </w:p>
    <w:p w14:paraId="486A863C" w14:textId="3E77DE96" w:rsidR="002B147D" w:rsidRDefault="004C68E6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7A2F6D0" wp14:editId="2840BB63">
            <wp:extent cx="5400040" cy="767080"/>
            <wp:effectExtent l="0" t="0" r="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0E5D3" w14:textId="62D2BB03" w:rsidR="007B469D" w:rsidRDefault="0027446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실행한 결과는 다음과 같다.</w:t>
      </w:r>
    </w:p>
    <w:p w14:paraId="02412A3D" w14:textId="25C764CE" w:rsidR="001C1F6A" w:rsidRDefault="00B4160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964259F" wp14:editId="743C0146">
            <wp:extent cx="4273340" cy="32040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340" cy="320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E5C95" w14:textId="0FAA74B7" w:rsidR="000B32E0" w:rsidRDefault="000B32E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시뮬레이션 결과와 비교하면 같은 모습을 보이는 것을 알 수 있다.</w:t>
      </w:r>
    </w:p>
    <w:p w14:paraId="22BC0F37" w14:textId="77777777" w:rsidR="000B32E0" w:rsidRPr="007B469D" w:rsidRDefault="000B32E0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264DAD9D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00FB234C" w14:textId="37AD7DF3" w:rsidR="00410A8C" w:rsidRDefault="00410A8C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시뮬레이션 결과와 실험결과가 동일함을 확인하였다.</w:t>
      </w:r>
      <w:r w:rsidR="000700E6">
        <w:rPr>
          <w:rFonts w:ascii="굴림체" w:eastAsia="굴림체" w:hAnsi="굴림체"/>
          <w:bCs/>
          <w:sz w:val="22"/>
          <w:szCs w:val="22"/>
        </w:rPr>
        <w:t xml:space="preserve"> </w:t>
      </w:r>
      <w:r w:rsidR="000700E6">
        <w:rPr>
          <w:rFonts w:ascii="굴림체" w:eastAsia="굴림체" w:hAnsi="굴림체" w:hint="eastAsia"/>
          <w:bCs/>
          <w:sz w:val="22"/>
          <w:szCs w:val="22"/>
        </w:rPr>
        <w:t>또한,</w:t>
      </w:r>
      <w:r w:rsidR="000700E6">
        <w:rPr>
          <w:rFonts w:ascii="굴림체" w:eastAsia="굴림체" w:hAnsi="굴림체"/>
          <w:bCs/>
          <w:sz w:val="22"/>
          <w:szCs w:val="22"/>
        </w:rPr>
        <w:t xml:space="preserve"> State feedback</w:t>
      </w:r>
      <w:r w:rsidR="000700E6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0700E6">
        <w:rPr>
          <w:rFonts w:ascii="굴림체" w:eastAsia="굴림체" w:hAnsi="굴림체"/>
          <w:bCs/>
          <w:sz w:val="22"/>
          <w:szCs w:val="22"/>
        </w:rPr>
        <w:t>pole</w:t>
      </w:r>
      <w:r w:rsidR="000700E6"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 w:rsidR="000700E6">
        <w:rPr>
          <w:rFonts w:ascii="굴림체" w:eastAsia="굴림체" w:hAnsi="굴림체"/>
          <w:bCs/>
          <w:sz w:val="22"/>
          <w:szCs w:val="22"/>
        </w:rPr>
        <w:t>-10+20j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0700E6">
        <w:rPr>
          <w:rFonts w:ascii="굴림체" w:eastAsia="굴림체" w:hAnsi="굴림체"/>
          <w:bCs/>
          <w:sz w:val="22"/>
          <w:szCs w:val="22"/>
        </w:rPr>
        <w:t>-10-20j</w:t>
      </w:r>
      <w:r w:rsidR="000700E6">
        <w:rPr>
          <w:rFonts w:ascii="굴림체" w:eastAsia="굴림체" w:hAnsi="굴림체" w:hint="eastAsia"/>
          <w:bCs/>
          <w:sz w:val="22"/>
          <w:szCs w:val="22"/>
        </w:rPr>
        <w:t xml:space="preserve">이었기 때문에 출력에서 </w:t>
      </w:r>
      <w:r w:rsidR="00452089">
        <w:rPr>
          <w:rFonts w:ascii="굴림체" w:eastAsia="굴림체" w:hAnsi="굴림체" w:hint="eastAsia"/>
          <w:bCs/>
          <w:sz w:val="22"/>
          <w:szCs w:val="22"/>
        </w:rPr>
        <w:t>o</w:t>
      </w:r>
      <w:r w:rsidR="00452089">
        <w:rPr>
          <w:rFonts w:ascii="굴림체" w:eastAsia="굴림체" w:hAnsi="굴림체"/>
          <w:bCs/>
          <w:sz w:val="22"/>
          <w:szCs w:val="22"/>
        </w:rPr>
        <w:t>vershoot</w:t>
      </w:r>
      <w:r w:rsidR="000700E6">
        <w:rPr>
          <w:rFonts w:ascii="굴림체" w:eastAsia="굴림체" w:hAnsi="굴림체" w:hint="eastAsia"/>
          <w:bCs/>
          <w:sz w:val="22"/>
          <w:szCs w:val="22"/>
        </w:rPr>
        <w:t>이 나타났음을 알 수 있었다.</w:t>
      </w:r>
      <w:r w:rsidR="00340047">
        <w:rPr>
          <w:rFonts w:ascii="굴림체" w:eastAsia="굴림체" w:hAnsi="굴림체"/>
          <w:bCs/>
          <w:sz w:val="22"/>
          <w:szCs w:val="22"/>
        </w:rPr>
        <w:t xml:space="preserve"> </w:t>
      </w:r>
      <w:r w:rsidR="00340047">
        <w:rPr>
          <w:rFonts w:ascii="굴림체" w:eastAsia="굴림체" w:hAnsi="굴림체" w:hint="eastAsia"/>
          <w:bCs/>
          <w:sz w:val="22"/>
          <w:szCs w:val="22"/>
        </w:rPr>
        <w:t xml:space="preserve">이전 </w:t>
      </w:r>
      <w:r w:rsidR="00340047">
        <w:rPr>
          <w:rFonts w:ascii="굴림체" w:eastAsia="굴림체" w:hAnsi="굴림체"/>
          <w:bCs/>
          <w:sz w:val="22"/>
          <w:szCs w:val="22"/>
        </w:rPr>
        <w:t>lab6</w:t>
      </w:r>
      <w:r w:rsidR="0052250D">
        <w:rPr>
          <w:rFonts w:ascii="굴림체" w:eastAsia="굴림체" w:hAnsi="굴림체" w:hint="eastAsia"/>
          <w:bCs/>
          <w:sz w:val="22"/>
          <w:szCs w:val="22"/>
        </w:rPr>
        <w:t>과 다르게</w:t>
      </w:r>
      <w:r w:rsidR="00340047">
        <w:rPr>
          <w:rFonts w:ascii="굴림체" w:eastAsia="굴림체" w:hAnsi="굴림체" w:hint="eastAsia"/>
          <w:bCs/>
          <w:sz w:val="22"/>
          <w:szCs w:val="22"/>
        </w:rPr>
        <w:t xml:space="preserve"> 모든 상태변수를 피드백</w:t>
      </w:r>
      <w:r w:rsidR="0052250D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452089">
        <w:rPr>
          <w:rFonts w:ascii="굴림체" w:eastAsia="굴림체" w:hAnsi="굴림체" w:hint="eastAsia"/>
          <w:bCs/>
          <w:sz w:val="22"/>
          <w:szCs w:val="22"/>
        </w:rPr>
        <w:t>하지 않고</w:t>
      </w:r>
      <w:r w:rsidR="00340047">
        <w:rPr>
          <w:rFonts w:ascii="굴림체" w:eastAsia="굴림체" w:hAnsi="굴림체"/>
          <w:bCs/>
          <w:sz w:val="22"/>
          <w:szCs w:val="22"/>
        </w:rPr>
        <w:t xml:space="preserve">, </w:t>
      </w:r>
      <w:r w:rsidR="00340047">
        <w:rPr>
          <w:rFonts w:ascii="굴림체" w:eastAsia="굴림체" w:hAnsi="굴림체" w:hint="eastAsia"/>
          <w:bCs/>
          <w:sz w:val="22"/>
          <w:szCs w:val="22"/>
        </w:rPr>
        <w:t>출력과 입력만으로 상태변수를 추정하여 제어</w:t>
      </w:r>
      <w:r w:rsidR="00845871">
        <w:rPr>
          <w:rFonts w:ascii="굴림체" w:eastAsia="굴림체" w:hAnsi="굴림체" w:hint="eastAsia"/>
          <w:bCs/>
          <w:sz w:val="22"/>
          <w:szCs w:val="22"/>
        </w:rPr>
        <w:t>한다는</w:t>
      </w:r>
      <w:r w:rsidR="00EF2CF7">
        <w:rPr>
          <w:rFonts w:ascii="굴림체" w:eastAsia="굴림체" w:hAnsi="굴림체" w:hint="eastAsia"/>
          <w:bCs/>
          <w:sz w:val="22"/>
          <w:szCs w:val="22"/>
        </w:rPr>
        <w:t xml:space="preserve"> 개념이</w:t>
      </w:r>
      <w:r w:rsidR="00845871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340047">
        <w:rPr>
          <w:rFonts w:ascii="굴림체" w:eastAsia="굴림체" w:hAnsi="굴림체" w:hint="eastAsia"/>
          <w:bCs/>
          <w:sz w:val="22"/>
          <w:szCs w:val="22"/>
        </w:rPr>
        <w:t>신기하였다</w:t>
      </w:r>
      <w:r w:rsidR="0052306C">
        <w:rPr>
          <w:rFonts w:ascii="굴림체" w:eastAsia="굴림체" w:hAnsi="굴림체"/>
          <w:bCs/>
          <w:sz w:val="22"/>
          <w:szCs w:val="22"/>
        </w:rPr>
        <w:t>.</w:t>
      </w:r>
      <w:r w:rsidR="00340047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75A651F" w14:textId="2631CA15" w:rsidR="00A26DBA" w:rsidRPr="007B469D" w:rsidRDefault="00253D8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처음 과제를 수행하였을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추정기의 상태변수</w:t>
      </w:r>
      <w:r w:rsidR="00E258A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E258A4">
        <w:rPr>
          <w:rFonts w:ascii="굴림체" w:eastAsia="굴림체" w:hAnsi="굴림체"/>
          <w:bCs/>
          <w:sz w:val="22"/>
          <w:szCs w:val="22"/>
        </w:rPr>
        <w:t>x_hat</w:t>
      </w:r>
      <w:r w:rsidR="00D94D7A">
        <w:rPr>
          <w:rFonts w:ascii="굴림체" w:eastAsia="굴림체" w:hAnsi="굴림체" w:hint="eastAsia"/>
          <w:bCs/>
          <w:sz w:val="22"/>
          <w:szCs w:val="22"/>
        </w:rPr>
        <w:t>을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모두 </w:t>
      </w:r>
      <w:r>
        <w:rPr>
          <w:rFonts w:ascii="굴림체" w:eastAsia="굴림체" w:hAnsi="굴림체"/>
          <w:bCs/>
          <w:sz w:val="22"/>
          <w:szCs w:val="22"/>
        </w:rPr>
        <w:t>int</w:t>
      </w:r>
      <w:r>
        <w:rPr>
          <w:rFonts w:ascii="굴림체" w:eastAsia="굴림체" w:hAnsi="굴림체" w:hint="eastAsia"/>
          <w:bCs/>
          <w:sz w:val="22"/>
          <w:szCs w:val="22"/>
        </w:rPr>
        <w:t>형으로 설정하였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그랬더니 진동을 하며 제대로 결과가 나오지 않았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7A766B">
        <w:rPr>
          <w:rFonts w:ascii="굴림체" w:eastAsia="굴림체" w:hAnsi="굴림체" w:hint="eastAsia"/>
          <w:bCs/>
          <w:sz w:val="22"/>
          <w:szCs w:val="22"/>
        </w:rPr>
        <w:t xml:space="preserve">식을 제대로 구현했다고 생각하였고 변수형이 잘못되었나 생각은 하였으나 </w:t>
      </w:r>
      <w:r>
        <w:rPr>
          <w:rFonts w:ascii="굴림체" w:eastAsia="굴림체" w:hAnsi="굴림체"/>
          <w:bCs/>
          <w:sz w:val="22"/>
          <w:szCs w:val="22"/>
        </w:rPr>
        <w:t xml:space="preserve">Control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식에서 모두 </w:t>
      </w:r>
      <w:r>
        <w:rPr>
          <w:rFonts w:ascii="굴림체" w:eastAsia="굴림체" w:hAnsi="굴림체"/>
          <w:bCs/>
          <w:sz w:val="22"/>
          <w:szCs w:val="22"/>
        </w:rPr>
        <w:t>(float</w:t>
      </w:r>
      <w:r>
        <w:rPr>
          <w:rFonts w:ascii="굴림체" w:eastAsia="굴림체" w:hAnsi="굴림체" w:hint="eastAsia"/>
          <w:bCs/>
          <w:sz w:val="22"/>
          <w:szCs w:val="22"/>
        </w:rPr>
        <w:t>)</w:t>
      </w:r>
      <w:r w:rsidR="00E51332">
        <w:rPr>
          <w:rFonts w:ascii="굴림체" w:eastAsia="굴림체" w:hAnsi="굴림체" w:hint="eastAsia"/>
          <w:bCs/>
          <w:sz w:val="22"/>
          <w:szCs w:val="22"/>
        </w:rPr>
        <w:t>를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추가하였기 때문에 문제의 원인이 되었을 거라고 생각하지 못했다</w:t>
      </w:r>
      <w:r>
        <w:rPr>
          <w:rFonts w:ascii="굴림체" w:eastAsia="굴림체" w:hAnsi="굴림체"/>
          <w:bCs/>
          <w:sz w:val="22"/>
          <w:szCs w:val="22"/>
        </w:rPr>
        <w:t>.</w:t>
      </w:r>
      <w:r w:rsidR="007A766B">
        <w:rPr>
          <w:rFonts w:ascii="굴림체" w:eastAsia="굴림체" w:hAnsi="굴림체"/>
          <w:bCs/>
          <w:sz w:val="22"/>
          <w:szCs w:val="22"/>
        </w:rPr>
        <w:t xml:space="preserve"> </w:t>
      </w:r>
      <w:r w:rsidR="00912874">
        <w:rPr>
          <w:rFonts w:ascii="굴림체" w:eastAsia="굴림체" w:hAnsi="굴림체" w:hint="eastAsia"/>
          <w:bCs/>
          <w:sz w:val="22"/>
          <w:szCs w:val="22"/>
        </w:rPr>
        <w:t>따라서 교수님께 질문을 드렸고,</w:t>
      </w:r>
      <w:r w:rsidR="00E51332">
        <w:rPr>
          <w:rFonts w:ascii="굴림체" w:eastAsia="굴림체" w:hAnsi="굴림체"/>
          <w:bCs/>
          <w:sz w:val="22"/>
          <w:szCs w:val="22"/>
        </w:rPr>
        <w:t xml:space="preserve"> </w:t>
      </w:r>
      <w:r w:rsidR="00E51332">
        <w:rPr>
          <w:rFonts w:ascii="굴림체" w:eastAsia="굴림체" w:hAnsi="굴림체" w:hint="eastAsia"/>
          <w:bCs/>
          <w:sz w:val="22"/>
          <w:szCs w:val="22"/>
        </w:rPr>
        <w:t>문제를 해결할 수 있었다.</w:t>
      </w:r>
      <w:r w:rsidR="00912874">
        <w:rPr>
          <w:rFonts w:ascii="굴림체" w:eastAsia="굴림체" w:hAnsi="굴림체"/>
          <w:bCs/>
          <w:sz w:val="22"/>
          <w:szCs w:val="22"/>
        </w:rPr>
        <w:t xml:space="preserve"> </w:t>
      </w:r>
      <w:r w:rsidR="00C854C2">
        <w:rPr>
          <w:rFonts w:ascii="굴림체" w:eastAsia="굴림체" w:hAnsi="굴림체" w:hint="eastAsia"/>
          <w:bCs/>
          <w:sz w:val="22"/>
          <w:szCs w:val="22"/>
        </w:rPr>
        <w:t xml:space="preserve">추정기의 상태변수는 계산시에 </w:t>
      </w:r>
      <w:r w:rsidR="00912874">
        <w:rPr>
          <w:rFonts w:ascii="굴림체" w:eastAsia="굴림체" w:hAnsi="굴림체" w:hint="eastAsia"/>
          <w:bCs/>
          <w:sz w:val="22"/>
          <w:szCs w:val="22"/>
        </w:rPr>
        <w:t xml:space="preserve">소수점 이하의 값이 필요하므로 정수형으로 설정하면 </w:t>
      </w:r>
      <w:r w:rsidR="00850EF1">
        <w:rPr>
          <w:rFonts w:ascii="굴림체" w:eastAsia="굴림체" w:hAnsi="굴림체" w:hint="eastAsia"/>
          <w:bCs/>
          <w:sz w:val="22"/>
          <w:szCs w:val="22"/>
        </w:rPr>
        <w:t>안</w:t>
      </w:r>
      <w:r w:rsidR="00584D38">
        <w:rPr>
          <w:rFonts w:ascii="굴림체" w:eastAsia="굴림체" w:hAnsi="굴림체" w:hint="eastAsia"/>
          <w:bCs/>
          <w:sz w:val="22"/>
          <w:szCs w:val="22"/>
        </w:rPr>
        <w:t xml:space="preserve"> 되었다</w:t>
      </w:r>
      <w:r w:rsidR="00912874">
        <w:rPr>
          <w:rFonts w:ascii="굴림체" w:eastAsia="굴림체" w:hAnsi="굴림체" w:hint="eastAsia"/>
          <w:bCs/>
          <w:sz w:val="22"/>
          <w:szCs w:val="22"/>
        </w:rPr>
        <w:t>.</w:t>
      </w:r>
      <w:r w:rsidR="00850EF1">
        <w:rPr>
          <w:rFonts w:ascii="굴림체" w:eastAsia="굴림체" w:hAnsi="굴림체"/>
          <w:bCs/>
          <w:sz w:val="22"/>
          <w:szCs w:val="22"/>
        </w:rPr>
        <w:t xml:space="preserve"> </w:t>
      </w:r>
      <w:r w:rsidR="00850EF1">
        <w:rPr>
          <w:rFonts w:ascii="굴림체" w:eastAsia="굴림체" w:hAnsi="굴림체" w:hint="eastAsia"/>
          <w:bCs/>
          <w:sz w:val="22"/>
          <w:szCs w:val="22"/>
        </w:rPr>
        <w:t xml:space="preserve">계산의 정밀도가 부족하여 </w:t>
      </w:r>
      <w:r w:rsidR="001E07E4">
        <w:rPr>
          <w:rFonts w:ascii="굴림체" w:eastAsia="굴림체" w:hAnsi="굴림체" w:hint="eastAsia"/>
          <w:bCs/>
          <w:sz w:val="22"/>
          <w:szCs w:val="22"/>
        </w:rPr>
        <w:t>진동이 발생하는 결과를 얻게</w:t>
      </w:r>
      <w:r w:rsidR="00BE2AFF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E270E">
        <w:rPr>
          <w:rFonts w:ascii="굴림체" w:eastAsia="굴림체" w:hAnsi="굴림체" w:hint="eastAsia"/>
          <w:bCs/>
          <w:sz w:val="22"/>
          <w:szCs w:val="22"/>
        </w:rPr>
        <w:t>된 것이었</w:t>
      </w:r>
      <w:r w:rsidR="001E07E4">
        <w:rPr>
          <w:rFonts w:ascii="굴림체" w:eastAsia="굴림체" w:hAnsi="굴림체" w:hint="eastAsia"/>
          <w:bCs/>
          <w:sz w:val="22"/>
          <w:szCs w:val="22"/>
        </w:rPr>
        <w:t>다.</w:t>
      </w:r>
      <w:r w:rsidR="00AB2C52">
        <w:rPr>
          <w:rFonts w:ascii="굴림체" w:eastAsia="굴림체" w:hAnsi="굴림체"/>
          <w:bCs/>
          <w:sz w:val="22"/>
          <w:szCs w:val="22"/>
        </w:rPr>
        <w:t xml:space="preserve"> </w:t>
      </w:r>
      <w:r w:rsidR="00A26DBA">
        <w:rPr>
          <w:rFonts w:ascii="굴림체" w:eastAsia="굴림체" w:hAnsi="굴림체"/>
          <w:bCs/>
          <w:sz w:val="22"/>
          <w:szCs w:val="22"/>
        </w:rPr>
        <w:t>x1</w:t>
      </w:r>
      <w:r w:rsidR="00A26DBA">
        <w:rPr>
          <w:rFonts w:ascii="굴림체" w:eastAsia="굴림체" w:hAnsi="굴림체" w:hint="eastAsia"/>
          <w:bCs/>
          <w:sz w:val="22"/>
          <w:szCs w:val="22"/>
        </w:rPr>
        <w:t xml:space="preserve">과 </w:t>
      </w:r>
      <w:r w:rsidR="00A26DBA">
        <w:rPr>
          <w:rFonts w:ascii="굴림체" w:eastAsia="굴림체" w:hAnsi="굴림체"/>
          <w:bCs/>
          <w:sz w:val="22"/>
          <w:szCs w:val="22"/>
        </w:rPr>
        <w:t>x2</w:t>
      </w:r>
      <w:r w:rsidR="00120CFD">
        <w:rPr>
          <w:rFonts w:ascii="굴림체" w:eastAsia="굴림체" w:hAnsi="굴림체" w:hint="eastAsia"/>
          <w:bCs/>
          <w:sz w:val="22"/>
          <w:szCs w:val="22"/>
        </w:rPr>
        <w:t>는</w:t>
      </w:r>
      <w:r w:rsidR="00A26DBA">
        <w:rPr>
          <w:rFonts w:ascii="굴림체" w:eastAsia="굴림체" w:hAnsi="굴림체"/>
          <w:bCs/>
          <w:sz w:val="22"/>
          <w:szCs w:val="22"/>
        </w:rPr>
        <w:t xml:space="preserve"> </w:t>
      </w:r>
      <w:r w:rsidR="00F25C01">
        <w:rPr>
          <w:rFonts w:ascii="굴림체" w:eastAsia="굴림체" w:hAnsi="굴림체"/>
          <w:bCs/>
          <w:sz w:val="22"/>
          <w:szCs w:val="22"/>
        </w:rPr>
        <w:t>A/D,</w:t>
      </w:r>
      <w:r w:rsidR="00A26DBA">
        <w:rPr>
          <w:rFonts w:ascii="굴림체" w:eastAsia="굴림체" w:hAnsi="굴림체"/>
          <w:bCs/>
          <w:sz w:val="22"/>
          <w:szCs w:val="22"/>
        </w:rPr>
        <w:t xml:space="preserve"> </w:t>
      </w:r>
      <w:r w:rsidR="00F25C01">
        <w:rPr>
          <w:rFonts w:ascii="굴림체" w:eastAsia="굴림체" w:hAnsi="굴림체"/>
          <w:bCs/>
          <w:sz w:val="22"/>
          <w:szCs w:val="22"/>
        </w:rPr>
        <w:t>D/A</w:t>
      </w:r>
      <w:r w:rsidR="00A26DBA">
        <w:rPr>
          <w:rFonts w:ascii="굴림체" w:eastAsia="굴림체" w:hAnsi="굴림체"/>
          <w:bCs/>
          <w:sz w:val="22"/>
          <w:szCs w:val="22"/>
        </w:rPr>
        <w:t xml:space="preserve"> </w:t>
      </w:r>
      <w:r w:rsidR="00A26DBA">
        <w:rPr>
          <w:rFonts w:ascii="굴림체" w:eastAsia="굴림체" w:hAnsi="굴림체" w:hint="eastAsia"/>
          <w:bCs/>
          <w:sz w:val="22"/>
          <w:szCs w:val="22"/>
        </w:rPr>
        <w:t>c</w:t>
      </w:r>
      <w:r w:rsidR="00A26DBA">
        <w:rPr>
          <w:rFonts w:ascii="굴림체" w:eastAsia="굴림체" w:hAnsi="굴림체"/>
          <w:bCs/>
          <w:sz w:val="22"/>
          <w:szCs w:val="22"/>
        </w:rPr>
        <w:t>onverter</w:t>
      </w:r>
      <w:r w:rsidR="00A26DBA">
        <w:rPr>
          <w:rFonts w:ascii="굴림체" w:eastAsia="굴림체" w:hAnsi="굴림체" w:hint="eastAsia"/>
          <w:bCs/>
          <w:sz w:val="22"/>
          <w:szCs w:val="22"/>
        </w:rPr>
        <w:t>에서 정수형으로 읽어드리기 때문에 문제가 없었지만,</w:t>
      </w:r>
      <w:r w:rsidR="00A26DBA">
        <w:rPr>
          <w:rFonts w:ascii="굴림체" w:eastAsia="굴림체" w:hAnsi="굴림체"/>
          <w:bCs/>
          <w:sz w:val="22"/>
          <w:szCs w:val="22"/>
        </w:rPr>
        <w:t xml:space="preserve"> </w:t>
      </w:r>
      <w:r w:rsidR="00A26DBA">
        <w:rPr>
          <w:rFonts w:ascii="굴림체" w:eastAsia="굴림체" w:hAnsi="굴림체" w:hint="eastAsia"/>
          <w:bCs/>
          <w:sz w:val="22"/>
          <w:szCs w:val="22"/>
        </w:rPr>
        <w:t>중간과정에서 계산을</w:t>
      </w:r>
      <w:r w:rsidR="004764E1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A26DBA">
        <w:rPr>
          <w:rFonts w:ascii="굴림체" w:eastAsia="굴림체" w:hAnsi="굴림체" w:hint="eastAsia"/>
          <w:bCs/>
          <w:sz w:val="22"/>
          <w:szCs w:val="22"/>
        </w:rPr>
        <w:t xml:space="preserve">하는 추정기의 상태변수는 </w:t>
      </w:r>
      <w:r w:rsidR="0025314A">
        <w:rPr>
          <w:rFonts w:ascii="굴림체" w:eastAsia="굴림체" w:hAnsi="굴림체" w:hint="eastAsia"/>
          <w:bCs/>
          <w:sz w:val="22"/>
          <w:szCs w:val="22"/>
        </w:rPr>
        <w:t>실수형을 사용해야</w:t>
      </w:r>
      <w:r w:rsidR="004764E1">
        <w:rPr>
          <w:rFonts w:ascii="굴림체" w:eastAsia="굴림체" w:hAnsi="굴림체" w:hint="eastAsia"/>
          <w:bCs/>
          <w:sz w:val="22"/>
          <w:szCs w:val="22"/>
        </w:rPr>
        <w:t>했다.</w:t>
      </w:r>
      <w:r w:rsidR="00CE4E15">
        <w:rPr>
          <w:rFonts w:ascii="굴림체" w:eastAsia="굴림체" w:hAnsi="굴림체"/>
          <w:bCs/>
          <w:sz w:val="22"/>
          <w:szCs w:val="22"/>
        </w:rPr>
        <w:t xml:space="preserve"> </w:t>
      </w:r>
      <w:r w:rsidR="00CE4E15">
        <w:rPr>
          <w:rFonts w:ascii="굴림체" w:eastAsia="굴림체" w:hAnsi="굴림체" w:hint="eastAsia"/>
          <w:bCs/>
          <w:sz w:val="22"/>
          <w:szCs w:val="22"/>
        </w:rPr>
        <w:t>변수형을 지정할 때 한번 더 생각해 볼 필요가 있었다.</w:t>
      </w:r>
    </w:p>
    <w:p w14:paraId="1B56C683" w14:textId="77777777" w:rsidR="007B469D" w:rsidRPr="007B469D" w:rsidRDefault="007B469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605E7D9A" w14:textId="77777777" w:rsidR="00A51002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>Appendix:</w:t>
      </w:r>
    </w:p>
    <w:p w14:paraId="25376BC0" w14:textId="47429517" w:rsidR="00CA3404" w:rsidRPr="00CD0D33" w:rsidRDefault="00A51002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>별도 첨부파일로 제출</w:t>
      </w:r>
    </w:p>
    <w:sectPr w:rsidR="00CA3404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0EE04" w14:textId="77777777" w:rsidR="00D26724" w:rsidRDefault="00D26724" w:rsidP="00256467">
      <w:r>
        <w:separator/>
      </w:r>
    </w:p>
  </w:endnote>
  <w:endnote w:type="continuationSeparator" w:id="0">
    <w:p w14:paraId="5D0B3B9F" w14:textId="77777777" w:rsidR="00D26724" w:rsidRDefault="00D26724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85529" w14:textId="77777777" w:rsidR="00D26724" w:rsidRDefault="00D26724" w:rsidP="00256467">
      <w:r>
        <w:separator/>
      </w:r>
    </w:p>
  </w:footnote>
  <w:footnote w:type="continuationSeparator" w:id="0">
    <w:p w14:paraId="67131BCF" w14:textId="77777777" w:rsidR="00D26724" w:rsidRDefault="00D26724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56901967">
    <w:abstractNumId w:val="6"/>
  </w:num>
  <w:num w:numId="2" w16cid:durableId="1375806583">
    <w:abstractNumId w:val="2"/>
  </w:num>
  <w:num w:numId="3" w16cid:durableId="698701787">
    <w:abstractNumId w:val="5"/>
  </w:num>
  <w:num w:numId="4" w16cid:durableId="474612756">
    <w:abstractNumId w:val="1"/>
  </w:num>
  <w:num w:numId="5" w16cid:durableId="1379237184">
    <w:abstractNumId w:val="3"/>
  </w:num>
  <w:num w:numId="6" w16cid:durableId="548036586">
    <w:abstractNumId w:val="4"/>
  </w:num>
  <w:num w:numId="7" w16cid:durableId="2035837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C5nRvOTaU9Wa78rKTA1s3m+whSoF41FDZsArIkZx3IeFtw9jr3rPvIg/zeoyhJV/vDyeVhWM38P5HmlTPVJrsw==" w:salt="jZgtG/og3MsNo0gXmfaYW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00726"/>
    <w:rsid w:val="000119A6"/>
    <w:rsid w:val="000143A0"/>
    <w:rsid w:val="00017920"/>
    <w:rsid w:val="00043EF1"/>
    <w:rsid w:val="000559A9"/>
    <w:rsid w:val="00066145"/>
    <w:rsid w:val="000700E6"/>
    <w:rsid w:val="0008304A"/>
    <w:rsid w:val="00084597"/>
    <w:rsid w:val="000B32E0"/>
    <w:rsid w:val="000C6C29"/>
    <w:rsid w:val="000D4543"/>
    <w:rsid w:val="000E0A0E"/>
    <w:rsid w:val="001029AE"/>
    <w:rsid w:val="00103A17"/>
    <w:rsid w:val="00117D1C"/>
    <w:rsid w:val="001200F7"/>
    <w:rsid w:val="00120CFD"/>
    <w:rsid w:val="00126842"/>
    <w:rsid w:val="00134D57"/>
    <w:rsid w:val="00137122"/>
    <w:rsid w:val="001502AE"/>
    <w:rsid w:val="00170990"/>
    <w:rsid w:val="001852B8"/>
    <w:rsid w:val="0019659D"/>
    <w:rsid w:val="001A1688"/>
    <w:rsid w:val="001A2CBF"/>
    <w:rsid w:val="001C1F6A"/>
    <w:rsid w:val="001E07E4"/>
    <w:rsid w:val="001F30AF"/>
    <w:rsid w:val="001F4E78"/>
    <w:rsid w:val="00214A51"/>
    <w:rsid w:val="00215CCB"/>
    <w:rsid w:val="00230C2D"/>
    <w:rsid w:val="00242005"/>
    <w:rsid w:val="0025314A"/>
    <w:rsid w:val="00253391"/>
    <w:rsid w:val="00253D8E"/>
    <w:rsid w:val="00256467"/>
    <w:rsid w:val="00271438"/>
    <w:rsid w:val="00274465"/>
    <w:rsid w:val="00282BAF"/>
    <w:rsid w:val="002A4FD2"/>
    <w:rsid w:val="002B147D"/>
    <w:rsid w:val="002C119F"/>
    <w:rsid w:val="002C4433"/>
    <w:rsid w:val="002E2D4B"/>
    <w:rsid w:val="002E5630"/>
    <w:rsid w:val="00304984"/>
    <w:rsid w:val="003214B1"/>
    <w:rsid w:val="00340047"/>
    <w:rsid w:val="00343C15"/>
    <w:rsid w:val="003545E8"/>
    <w:rsid w:val="00360D67"/>
    <w:rsid w:val="00391E63"/>
    <w:rsid w:val="003A7DFA"/>
    <w:rsid w:val="003B434C"/>
    <w:rsid w:val="003B4D3D"/>
    <w:rsid w:val="003C28AC"/>
    <w:rsid w:val="003C357F"/>
    <w:rsid w:val="003D2181"/>
    <w:rsid w:val="003E7B25"/>
    <w:rsid w:val="00410A8C"/>
    <w:rsid w:val="00410F0D"/>
    <w:rsid w:val="00412E46"/>
    <w:rsid w:val="00433AC1"/>
    <w:rsid w:val="00452089"/>
    <w:rsid w:val="00460B8F"/>
    <w:rsid w:val="004675F0"/>
    <w:rsid w:val="004764E1"/>
    <w:rsid w:val="00483C4C"/>
    <w:rsid w:val="00484733"/>
    <w:rsid w:val="00497950"/>
    <w:rsid w:val="004B77E7"/>
    <w:rsid w:val="004C68E6"/>
    <w:rsid w:val="004D2635"/>
    <w:rsid w:val="004E02F2"/>
    <w:rsid w:val="004F4590"/>
    <w:rsid w:val="00501A77"/>
    <w:rsid w:val="00507DF2"/>
    <w:rsid w:val="00521A01"/>
    <w:rsid w:val="0052250D"/>
    <w:rsid w:val="0052306C"/>
    <w:rsid w:val="0053343A"/>
    <w:rsid w:val="00536169"/>
    <w:rsid w:val="005566F1"/>
    <w:rsid w:val="00584D38"/>
    <w:rsid w:val="005B206D"/>
    <w:rsid w:val="005D26B3"/>
    <w:rsid w:val="005D27D3"/>
    <w:rsid w:val="00606A25"/>
    <w:rsid w:val="00631BC4"/>
    <w:rsid w:val="0063207E"/>
    <w:rsid w:val="0064374D"/>
    <w:rsid w:val="00644A32"/>
    <w:rsid w:val="00660381"/>
    <w:rsid w:val="006756F6"/>
    <w:rsid w:val="00692A4A"/>
    <w:rsid w:val="00694E0C"/>
    <w:rsid w:val="00696F22"/>
    <w:rsid w:val="006A1D58"/>
    <w:rsid w:val="006A3001"/>
    <w:rsid w:val="006B3CEC"/>
    <w:rsid w:val="006D601A"/>
    <w:rsid w:val="006F57D3"/>
    <w:rsid w:val="007119C4"/>
    <w:rsid w:val="007344EE"/>
    <w:rsid w:val="00735F62"/>
    <w:rsid w:val="00764002"/>
    <w:rsid w:val="00767C4B"/>
    <w:rsid w:val="00767DAF"/>
    <w:rsid w:val="007708F0"/>
    <w:rsid w:val="00776B53"/>
    <w:rsid w:val="007A0B81"/>
    <w:rsid w:val="007A766B"/>
    <w:rsid w:val="007B469D"/>
    <w:rsid w:val="007D146C"/>
    <w:rsid w:val="007D1B21"/>
    <w:rsid w:val="007D2748"/>
    <w:rsid w:val="00821ADC"/>
    <w:rsid w:val="00845871"/>
    <w:rsid w:val="00850EF1"/>
    <w:rsid w:val="008656F4"/>
    <w:rsid w:val="008971BE"/>
    <w:rsid w:val="008D0E3C"/>
    <w:rsid w:val="00905865"/>
    <w:rsid w:val="00912874"/>
    <w:rsid w:val="00957288"/>
    <w:rsid w:val="009707CA"/>
    <w:rsid w:val="00970849"/>
    <w:rsid w:val="009746EA"/>
    <w:rsid w:val="00977C3F"/>
    <w:rsid w:val="00981713"/>
    <w:rsid w:val="00985DB9"/>
    <w:rsid w:val="00992B5B"/>
    <w:rsid w:val="009B2E49"/>
    <w:rsid w:val="009B6455"/>
    <w:rsid w:val="009C6DB6"/>
    <w:rsid w:val="009D7D43"/>
    <w:rsid w:val="00A076CB"/>
    <w:rsid w:val="00A26DBA"/>
    <w:rsid w:val="00A374DC"/>
    <w:rsid w:val="00A470EA"/>
    <w:rsid w:val="00A47A6F"/>
    <w:rsid w:val="00A51002"/>
    <w:rsid w:val="00A869E8"/>
    <w:rsid w:val="00AB2ADF"/>
    <w:rsid w:val="00AB2C52"/>
    <w:rsid w:val="00AB3CB2"/>
    <w:rsid w:val="00AC103C"/>
    <w:rsid w:val="00AD0CC4"/>
    <w:rsid w:val="00AD3B66"/>
    <w:rsid w:val="00AD6C14"/>
    <w:rsid w:val="00AE672B"/>
    <w:rsid w:val="00AF7264"/>
    <w:rsid w:val="00B41602"/>
    <w:rsid w:val="00B450E3"/>
    <w:rsid w:val="00B52170"/>
    <w:rsid w:val="00B53522"/>
    <w:rsid w:val="00B6296E"/>
    <w:rsid w:val="00B80621"/>
    <w:rsid w:val="00B853CE"/>
    <w:rsid w:val="00B951B8"/>
    <w:rsid w:val="00BA06AD"/>
    <w:rsid w:val="00BB31F9"/>
    <w:rsid w:val="00BC353E"/>
    <w:rsid w:val="00BD1F37"/>
    <w:rsid w:val="00BE270E"/>
    <w:rsid w:val="00BE2AFF"/>
    <w:rsid w:val="00BE7F35"/>
    <w:rsid w:val="00C04C18"/>
    <w:rsid w:val="00C05243"/>
    <w:rsid w:val="00C14643"/>
    <w:rsid w:val="00C259C7"/>
    <w:rsid w:val="00C275B5"/>
    <w:rsid w:val="00C418AF"/>
    <w:rsid w:val="00C46C3E"/>
    <w:rsid w:val="00C854C2"/>
    <w:rsid w:val="00C97226"/>
    <w:rsid w:val="00CA3404"/>
    <w:rsid w:val="00CD0507"/>
    <w:rsid w:val="00CD0D33"/>
    <w:rsid w:val="00CD1BE4"/>
    <w:rsid w:val="00CE3667"/>
    <w:rsid w:val="00CE4E15"/>
    <w:rsid w:val="00D078E5"/>
    <w:rsid w:val="00D16082"/>
    <w:rsid w:val="00D26724"/>
    <w:rsid w:val="00D3148E"/>
    <w:rsid w:val="00D34AC3"/>
    <w:rsid w:val="00D44940"/>
    <w:rsid w:val="00D57FA6"/>
    <w:rsid w:val="00D60FFA"/>
    <w:rsid w:val="00D653BE"/>
    <w:rsid w:val="00D66297"/>
    <w:rsid w:val="00D7559A"/>
    <w:rsid w:val="00D94D7A"/>
    <w:rsid w:val="00DA7494"/>
    <w:rsid w:val="00DB5CA0"/>
    <w:rsid w:val="00DC579E"/>
    <w:rsid w:val="00E06630"/>
    <w:rsid w:val="00E10326"/>
    <w:rsid w:val="00E258A4"/>
    <w:rsid w:val="00E45C1B"/>
    <w:rsid w:val="00E51332"/>
    <w:rsid w:val="00E94466"/>
    <w:rsid w:val="00EB28DF"/>
    <w:rsid w:val="00EC374F"/>
    <w:rsid w:val="00EC3A29"/>
    <w:rsid w:val="00ED06BD"/>
    <w:rsid w:val="00EE0C96"/>
    <w:rsid w:val="00EE2D58"/>
    <w:rsid w:val="00EE32A4"/>
    <w:rsid w:val="00EE6B30"/>
    <w:rsid w:val="00EF2CF7"/>
    <w:rsid w:val="00F0421B"/>
    <w:rsid w:val="00F05C3F"/>
    <w:rsid w:val="00F10FA4"/>
    <w:rsid w:val="00F142A3"/>
    <w:rsid w:val="00F20462"/>
    <w:rsid w:val="00F25658"/>
    <w:rsid w:val="00F25C01"/>
    <w:rsid w:val="00F40C77"/>
    <w:rsid w:val="00F439C0"/>
    <w:rsid w:val="00F52673"/>
    <w:rsid w:val="00F72943"/>
    <w:rsid w:val="00F82089"/>
    <w:rsid w:val="00F95565"/>
    <w:rsid w:val="00FA6D15"/>
    <w:rsid w:val="00FB2FB7"/>
    <w:rsid w:val="00FB3F0F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  <w:style w:type="character" w:styleId="a8">
    <w:name w:val="Placeholder Text"/>
    <w:basedOn w:val="a0"/>
    <w:uiPriority w:val="99"/>
    <w:semiHidden/>
    <w:rsid w:val="000119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customXml" Target="ink/ink1.xml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08T07:07:10.73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52 24575,'2'0'0,"4"-2"0,3-4 0,1-2 0,2-1 0,-2 0 0,-1-1 0,-1 4 0,-3 6 0,-2 5 0,-1 3 0,-1 3 0,2 0 0,3 1 0,1 0 0,0-2 0,1-3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6</Pages>
  <Words>294</Words>
  <Characters>1681</Characters>
  <Application>Microsoft Office Word</Application>
  <DocSecurity>8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53</cp:revision>
  <dcterms:created xsi:type="dcterms:W3CDTF">2020-09-16T23:38:00Z</dcterms:created>
  <dcterms:modified xsi:type="dcterms:W3CDTF">2022-05-01T12:39:00Z</dcterms:modified>
</cp:coreProperties>
</file>